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67505A" w14:textId="77777777" w:rsidR="00F750D5" w:rsidRPr="00F750D5" w:rsidRDefault="00F750D5" w:rsidP="00F750D5">
      <w:pPr>
        <w:rPr>
          <w:b/>
          <w:bCs/>
          <w:sz w:val="24"/>
          <w:szCs w:val="24"/>
        </w:rPr>
      </w:pPr>
      <w:r w:rsidRPr="00F750D5">
        <w:rPr>
          <w:b/>
          <w:bCs/>
          <w:sz w:val="24"/>
          <w:szCs w:val="24"/>
        </w:rPr>
        <w:t>AI-Assisted Hypothesis Creation Worksheet</w:t>
      </w:r>
    </w:p>
    <w:p w14:paraId="018277FF" w14:textId="77777777" w:rsidR="00F750D5" w:rsidRPr="00F750D5" w:rsidRDefault="00F750D5" w:rsidP="00F750D5">
      <w:pPr>
        <w:rPr>
          <w:b/>
          <w:bCs/>
          <w:sz w:val="24"/>
          <w:szCs w:val="24"/>
        </w:rPr>
      </w:pPr>
      <w:r w:rsidRPr="00F750D5">
        <w:rPr>
          <w:b/>
          <w:bCs/>
          <w:sz w:val="24"/>
          <w:szCs w:val="24"/>
        </w:rPr>
        <w:t>Objective:</w:t>
      </w:r>
    </w:p>
    <w:p w14:paraId="05422950" w14:textId="77777777" w:rsidR="00F750D5" w:rsidRPr="00F750D5" w:rsidRDefault="00F750D5" w:rsidP="00F750D5">
      <w:pPr>
        <w:rPr>
          <w:sz w:val="24"/>
          <w:szCs w:val="24"/>
        </w:rPr>
      </w:pPr>
      <w:r w:rsidRPr="00F750D5">
        <w:rPr>
          <w:sz w:val="24"/>
          <w:szCs w:val="24"/>
        </w:rPr>
        <w:t>This worksheet is designed to help you brainstorm ideas for creating a strong hypothesis or thesis statement. By exploring the four key areas outlined below, you can gather the necessary information to later use with ChatGPT to generate a polished draft.</w:t>
      </w:r>
    </w:p>
    <w:p w14:paraId="563793F7" w14:textId="77777777" w:rsidR="00F750D5" w:rsidRPr="00F750D5" w:rsidRDefault="00000000" w:rsidP="00F750D5">
      <w:pPr>
        <w:rPr>
          <w:sz w:val="24"/>
          <w:szCs w:val="24"/>
        </w:rPr>
      </w:pPr>
      <w:r>
        <w:rPr>
          <w:sz w:val="24"/>
          <w:szCs w:val="24"/>
        </w:rPr>
        <w:pict w14:anchorId="2A09D252">
          <v:rect id="_x0000_i1025" style="width:0;height:1.5pt" o:hralign="center" o:hrstd="t" o:hr="t" fillcolor="#a0a0a0" stroked="f"/>
        </w:pict>
      </w:r>
    </w:p>
    <w:p w14:paraId="2D344F05" w14:textId="77777777" w:rsidR="00F750D5" w:rsidRPr="00F750D5" w:rsidRDefault="00F750D5" w:rsidP="00F750D5">
      <w:pPr>
        <w:rPr>
          <w:sz w:val="24"/>
          <w:szCs w:val="24"/>
        </w:rPr>
      </w:pPr>
      <w:r w:rsidRPr="00F750D5">
        <w:rPr>
          <w:b/>
          <w:bCs/>
          <w:sz w:val="24"/>
          <w:szCs w:val="24"/>
        </w:rPr>
        <w:t>Section 1: Clear and Specific Language</w:t>
      </w:r>
    </w:p>
    <w:p w14:paraId="4AC836B3" w14:textId="77777777" w:rsidR="00F750D5" w:rsidRPr="00F750D5" w:rsidRDefault="00F750D5" w:rsidP="00F750D5">
      <w:pPr>
        <w:rPr>
          <w:sz w:val="24"/>
          <w:szCs w:val="24"/>
        </w:rPr>
      </w:pPr>
      <w:r w:rsidRPr="00F750D5">
        <w:rPr>
          <w:i/>
          <w:iCs/>
          <w:sz w:val="24"/>
          <w:szCs w:val="24"/>
        </w:rPr>
        <w:t>Instructions: Write down your research topic and brainstorm specific variables or concepts involved. Avoid vague or ambiguous language.</w:t>
      </w:r>
    </w:p>
    <w:p w14:paraId="7DE76098" w14:textId="77777777" w:rsidR="00F750D5" w:rsidRPr="00F750D5" w:rsidRDefault="00F750D5" w:rsidP="00F750D5">
      <w:pPr>
        <w:numPr>
          <w:ilvl w:val="0"/>
          <w:numId w:val="1"/>
        </w:numPr>
        <w:rPr>
          <w:sz w:val="24"/>
          <w:szCs w:val="24"/>
        </w:rPr>
      </w:pPr>
      <w:r w:rsidRPr="00F750D5">
        <w:rPr>
          <w:b/>
          <w:bCs/>
          <w:sz w:val="24"/>
          <w:szCs w:val="24"/>
        </w:rPr>
        <w:t>Research Topic:</w:t>
      </w:r>
    </w:p>
    <w:p w14:paraId="307192D1" w14:textId="77777777" w:rsidR="00F750D5" w:rsidRPr="00F750D5" w:rsidRDefault="00F750D5" w:rsidP="00F750D5">
      <w:pPr>
        <w:rPr>
          <w:sz w:val="24"/>
          <w:szCs w:val="24"/>
        </w:rPr>
      </w:pPr>
      <w:r w:rsidRPr="00F750D5">
        <w:rPr>
          <w:i/>
          <w:iCs/>
          <w:sz w:val="24"/>
          <w:szCs w:val="24"/>
        </w:rPr>
        <w:t>Example: The influence of social media on political participation among young adults.</w:t>
      </w:r>
    </w:p>
    <w:p w14:paraId="101A2F79" w14:textId="77777777" w:rsidR="00F750D5" w:rsidRPr="00F750D5" w:rsidRDefault="00F750D5" w:rsidP="00F750D5">
      <w:pPr>
        <w:numPr>
          <w:ilvl w:val="0"/>
          <w:numId w:val="1"/>
        </w:numPr>
        <w:rPr>
          <w:sz w:val="24"/>
          <w:szCs w:val="24"/>
        </w:rPr>
      </w:pPr>
      <w:r w:rsidRPr="00F750D5">
        <w:rPr>
          <w:b/>
          <w:bCs/>
          <w:sz w:val="24"/>
          <w:szCs w:val="24"/>
        </w:rPr>
        <w:t>Key Variables/Concepts:</w:t>
      </w:r>
      <w:r w:rsidRPr="00F750D5">
        <w:rPr>
          <w:sz w:val="24"/>
          <w:szCs w:val="24"/>
        </w:rPr>
        <w:t xml:space="preserve"> 1. 2. 3. 4.</w:t>
      </w:r>
    </w:p>
    <w:p w14:paraId="579BFCBD" w14:textId="77777777" w:rsidR="00F750D5" w:rsidRPr="00F750D5" w:rsidRDefault="00000000" w:rsidP="00F750D5">
      <w:pPr>
        <w:rPr>
          <w:sz w:val="24"/>
          <w:szCs w:val="24"/>
        </w:rPr>
      </w:pPr>
      <w:r>
        <w:rPr>
          <w:sz w:val="24"/>
          <w:szCs w:val="24"/>
        </w:rPr>
        <w:pict w14:anchorId="55D66011">
          <v:rect id="_x0000_i1026" style="width:0;height:1.5pt" o:hralign="center" o:hrstd="t" o:hr="t" fillcolor="#a0a0a0" stroked="f"/>
        </w:pict>
      </w:r>
    </w:p>
    <w:p w14:paraId="163BB8F4" w14:textId="77777777" w:rsidR="00F750D5" w:rsidRPr="00F750D5" w:rsidRDefault="00F750D5" w:rsidP="00F750D5">
      <w:pPr>
        <w:rPr>
          <w:sz w:val="24"/>
          <w:szCs w:val="24"/>
        </w:rPr>
      </w:pPr>
      <w:r w:rsidRPr="00F750D5">
        <w:rPr>
          <w:b/>
          <w:bCs/>
          <w:sz w:val="24"/>
          <w:szCs w:val="24"/>
        </w:rPr>
        <w:t>Section 2: Testability and Falsifiability</w:t>
      </w:r>
    </w:p>
    <w:p w14:paraId="0C331766" w14:textId="77777777" w:rsidR="00F750D5" w:rsidRPr="00F750D5" w:rsidRDefault="00F750D5" w:rsidP="00F750D5">
      <w:pPr>
        <w:rPr>
          <w:sz w:val="24"/>
          <w:szCs w:val="24"/>
        </w:rPr>
      </w:pPr>
      <w:r w:rsidRPr="00F750D5">
        <w:rPr>
          <w:i/>
          <w:iCs/>
          <w:sz w:val="24"/>
          <w:szCs w:val="24"/>
        </w:rPr>
        <w:t>Instructions: Think about how your hypothesis can be empirically tested and potentially falsified. List potential methods or experiments that could be used.</w:t>
      </w:r>
    </w:p>
    <w:p w14:paraId="1F1564B8" w14:textId="77777777" w:rsidR="00F750D5" w:rsidRPr="00F750D5" w:rsidRDefault="00F750D5" w:rsidP="00F750D5">
      <w:pPr>
        <w:numPr>
          <w:ilvl w:val="0"/>
          <w:numId w:val="2"/>
        </w:numPr>
        <w:rPr>
          <w:sz w:val="24"/>
          <w:szCs w:val="24"/>
        </w:rPr>
      </w:pPr>
      <w:r w:rsidRPr="00F750D5">
        <w:rPr>
          <w:b/>
          <w:bCs/>
          <w:sz w:val="24"/>
          <w:szCs w:val="24"/>
        </w:rPr>
        <w:t>How can you test this hypothesis?</w:t>
      </w:r>
    </w:p>
    <w:p w14:paraId="12C5B752" w14:textId="77777777" w:rsidR="00F750D5" w:rsidRPr="00F750D5" w:rsidRDefault="00F750D5" w:rsidP="00F750D5">
      <w:pPr>
        <w:rPr>
          <w:sz w:val="24"/>
          <w:szCs w:val="24"/>
        </w:rPr>
      </w:pPr>
      <w:r w:rsidRPr="00F750D5">
        <w:rPr>
          <w:i/>
          <w:iCs/>
          <w:sz w:val="24"/>
          <w:szCs w:val="24"/>
        </w:rPr>
        <w:t>Example: Conduct surveys, analyze social media data, compare voting records.</w:t>
      </w:r>
    </w:p>
    <w:p w14:paraId="46167B69" w14:textId="77777777" w:rsidR="00F750D5" w:rsidRPr="00F750D5" w:rsidRDefault="00F750D5" w:rsidP="00F750D5">
      <w:pPr>
        <w:numPr>
          <w:ilvl w:val="1"/>
          <w:numId w:val="2"/>
        </w:numPr>
        <w:rPr>
          <w:sz w:val="24"/>
          <w:szCs w:val="24"/>
        </w:rPr>
      </w:pPr>
    </w:p>
    <w:p w14:paraId="678954F1" w14:textId="77777777" w:rsidR="00F750D5" w:rsidRPr="00F750D5" w:rsidRDefault="00F750D5" w:rsidP="00F750D5">
      <w:pPr>
        <w:numPr>
          <w:ilvl w:val="1"/>
          <w:numId w:val="2"/>
        </w:numPr>
        <w:rPr>
          <w:sz w:val="24"/>
          <w:szCs w:val="24"/>
        </w:rPr>
      </w:pPr>
    </w:p>
    <w:p w14:paraId="1A8C8DAD" w14:textId="77777777" w:rsidR="00F750D5" w:rsidRPr="00F750D5" w:rsidRDefault="00F750D5" w:rsidP="00F750D5">
      <w:pPr>
        <w:numPr>
          <w:ilvl w:val="1"/>
          <w:numId w:val="2"/>
        </w:numPr>
        <w:rPr>
          <w:sz w:val="24"/>
          <w:szCs w:val="24"/>
        </w:rPr>
      </w:pPr>
    </w:p>
    <w:p w14:paraId="1D23DD72" w14:textId="77777777" w:rsidR="00F750D5" w:rsidRPr="00F750D5" w:rsidRDefault="00F750D5" w:rsidP="00F750D5">
      <w:pPr>
        <w:numPr>
          <w:ilvl w:val="1"/>
          <w:numId w:val="2"/>
        </w:numPr>
        <w:rPr>
          <w:sz w:val="24"/>
          <w:szCs w:val="24"/>
        </w:rPr>
      </w:pPr>
    </w:p>
    <w:p w14:paraId="03F32FB7" w14:textId="77777777" w:rsidR="00F750D5" w:rsidRPr="00F750D5" w:rsidRDefault="00F750D5" w:rsidP="00F750D5">
      <w:pPr>
        <w:numPr>
          <w:ilvl w:val="0"/>
          <w:numId w:val="2"/>
        </w:numPr>
        <w:rPr>
          <w:sz w:val="24"/>
          <w:szCs w:val="24"/>
        </w:rPr>
      </w:pPr>
      <w:r w:rsidRPr="00F750D5">
        <w:rPr>
          <w:b/>
          <w:bCs/>
          <w:sz w:val="24"/>
          <w:szCs w:val="24"/>
        </w:rPr>
        <w:t>Potential Observations or Experiments:</w:t>
      </w:r>
    </w:p>
    <w:p w14:paraId="237A3608" w14:textId="77777777" w:rsidR="00F750D5" w:rsidRPr="00F750D5" w:rsidRDefault="00F750D5" w:rsidP="00F750D5">
      <w:pPr>
        <w:numPr>
          <w:ilvl w:val="1"/>
          <w:numId w:val="2"/>
        </w:numPr>
        <w:rPr>
          <w:sz w:val="24"/>
          <w:szCs w:val="24"/>
        </w:rPr>
      </w:pPr>
    </w:p>
    <w:p w14:paraId="22778D60" w14:textId="77777777" w:rsidR="00F750D5" w:rsidRPr="00F750D5" w:rsidRDefault="00F750D5" w:rsidP="00F750D5">
      <w:pPr>
        <w:numPr>
          <w:ilvl w:val="1"/>
          <w:numId w:val="2"/>
        </w:numPr>
        <w:rPr>
          <w:sz w:val="24"/>
          <w:szCs w:val="24"/>
        </w:rPr>
      </w:pPr>
    </w:p>
    <w:p w14:paraId="5F7765C1" w14:textId="77777777" w:rsidR="00F750D5" w:rsidRPr="00F750D5" w:rsidRDefault="00F750D5" w:rsidP="00F750D5">
      <w:pPr>
        <w:numPr>
          <w:ilvl w:val="1"/>
          <w:numId w:val="2"/>
        </w:numPr>
        <w:rPr>
          <w:sz w:val="24"/>
          <w:szCs w:val="24"/>
        </w:rPr>
      </w:pPr>
    </w:p>
    <w:p w14:paraId="02877AB4" w14:textId="77777777" w:rsidR="00F750D5" w:rsidRPr="00F750D5" w:rsidRDefault="00F750D5" w:rsidP="00F750D5">
      <w:pPr>
        <w:numPr>
          <w:ilvl w:val="1"/>
          <w:numId w:val="2"/>
        </w:numPr>
        <w:rPr>
          <w:sz w:val="24"/>
          <w:szCs w:val="24"/>
        </w:rPr>
      </w:pPr>
    </w:p>
    <w:p w14:paraId="227AF9D9" w14:textId="77777777" w:rsidR="00F750D5" w:rsidRPr="00F750D5" w:rsidRDefault="00000000" w:rsidP="00F750D5">
      <w:pPr>
        <w:rPr>
          <w:sz w:val="24"/>
          <w:szCs w:val="24"/>
        </w:rPr>
      </w:pPr>
      <w:r>
        <w:rPr>
          <w:sz w:val="24"/>
          <w:szCs w:val="24"/>
        </w:rPr>
        <w:pict w14:anchorId="1C304292">
          <v:rect id="_x0000_i1027" style="width:0;height:1.5pt" o:hralign="center" o:hrstd="t" o:hr="t" fillcolor="#a0a0a0" stroked="f"/>
        </w:pict>
      </w:r>
    </w:p>
    <w:p w14:paraId="62CFC4FC" w14:textId="77777777" w:rsidR="00F750D5" w:rsidRPr="00F750D5" w:rsidRDefault="00F750D5" w:rsidP="00F750D5">
      <w:pPr>
        <w:rPr>
          <w:sz w:val="24"/>
          <w:szCs w:val="24"/>
        </w:rPr>
      </w:pPr>
      <w:r w:rsidRPr="00F750D5">
        <w:rPr>
          <w:b/>
          <w:bCs/>
          <w:sz w:val="24"/>
          <w:szCs w:val="24"/>
        </w:rPr>
        <w:lastRenderedPageBreak/>
        <w:t>Section 3: Relevance and Significance</w:t>
      </w:r>
    </w:p>
    <w:p w14:paraId="57C4EF82" w14:textId="77777777" w:rsidR="00F750D5" w:rsidRPr="00F750D5" w:rsidRDefault="00F750D5" w:rsidP="00F750D5">
      <w:pPr>
        <w:rPr>
          <w:sz w:val="24"/>
          <w:szCs w:val="24"/>
        </w:rPr>
      </w:pPr>
      <w:r w:rsidRPr="00F750D5">
        <w:rPr>
          <w:i/>
          <w:iCs/>
          <w:sz w:val="24"/>
          <w:szCs w:val="24"/>
        </w:rPr>
        <w:t>Instructions: Explain why your research question is important. How does it contribute to the field of social science? What is the theoretical or practical significance?</w:t>
      </w:r>
    </w:p>
    <w:p w14:paraId="392520A6" w14:textId="77777777" w:rsidR="00F750D5" w:rsidRPr="00F750D5" w:rsidRDefault="00F750D5" w:rsidP="00F750D5">
      <w:pPr>
        <w:numPr>
          <w:ilvl w:val="0"/>
          <w:numId w:val="3"/>
        </w:numPr>
        <w:rPr>
          <w:sz w:val="24"/>
          <w:szCs w:val="24"/>
        </w:rPr>
      </w:pPr>
      <w:r w:rsidRPr="00F750D5">
        <w:rPr>
          <w:b/>
          <w:bCs/>
          <w:sz w:val="24"/>
          <w:szCs w:val="24"/>
        </w:rPr>
        <w:t>Why is this issue significant?</w:t>
      </w:r>
    </w:p>
    <w:p w14:paraId="606252A6" w14:textId="77777777" w:rsidR="00F750D5" w:rsidRPr="00F750D5" w:rsidRDefault="00F750D5" w:rsidP="00F750D5">
      <w:pPr>
        <w:rPr>
          <w:sz w:val="24"/>
          <w:szCs w:val="24"/>
        </w:rPr>
      </w:pPr>
      <w:r w:rsidRPr="00F750D5">
        <w:rPr>
          <w:i/>
          <w:iCs/>
          <w:sz w:val="24"/>
          <w:szCs w:val="24"/>
        </w:rPr>
        <w:t>Example: Understanding the impact of social media on political participation can inform strategies to increase civic engagement among young adults.</w:t>
      </w:r>
    </w:p>
    <w:p w14:paraId="37099C0C" w14:textId="77777777" w:rsidR="00F750D5" w:rsidRPr="00F750D5" w:rsidRDefault="00F750D5" w:rsidP="00F750D5">
      <w:pPr>
        <w:numPr>
          <w:ilvl w:val="1"/>
          <w:numId w:val="3"/>
        </w:numPr>
        <w:rPr>
          <w:sz w:val="24"/>
          <w:szCs w:val="24"/>
        </w:rPr>
      </w:pPr>
    </w:p>
    <w:p w14:paraId="06B447DD" w14:textId="77777777" w:rsidR="00F750D5" w:rsidRPr="00F750D5" w:rsidRDefault="00F750D5" w:rsidP="00F750D5">
      <w:pPr>
        <w:numPr>
          <w:ilvl w:val="1"/>
          <w:numId w:val="3"/>
        </w:numPr>
        <w:rPr>
          <w:sz w:val="24"/>
          <w:szCs w:val="24"/>
        </w:rPr>
      </w:pPr>
    </w:p>
    <w:p w14:paraId="4D35920C" w14:textId="77777777" w:rsidR="00F750D5" w:rsidRPr="00F750D5" w:rsidRDefault="00F750D5" w:rsidP="00F750D5">
      <w:pPr>
        <w:numPr>
          <w:ilvl w:val="1"/>
          <w:numId w:val="3"/>
        </w:numPr>
        <w:rPr>
          <w:sz w:val="24"/>
          <w:szCs w:val="24"/>
        </w:rPr>
      </w:pPr>
    </w:p>
    <w:p w14:paraId="1B30A902" w14:textId="77777777" w:rsidR="00F750D5" w:rsidRPr="00F750D5" w:rsidRDefault="00F750D5" w:rsidP="00F750D5">
      <w:pPr>
        <w:numPr>
          <w:ilvl w:val="1"/>
          <w:numId w:val="3"/>
        </w:numPr>
        <w:rPr>
          <w:sz w:val="24"/>
          <w:szCs w:val="24"/>
        </w:rPr>
      </w:pPr>
    </w:p>
    <w:p w14:paraId="34D0729E" w14:textId="77777777" w:rsidR="00F750D5" w:rsidRPr="00F750D5" w:rsidRDefault="00F750D5" w:rsidP="00F750D5">
      <w:pPr>
        <w:numPr>
          <w:ilvl w:val="0"/>
          <w:numId w:val="3"/>
        </w:numPr>
        <w:rPr>
          <w:sz w:val="24"/>
          <w:szCs w:val="24"/>
        </w:rPr>
      </w:pPr>
      <w:r w:rsidRPr="00F750D5">
        <w:rPr>
          <w:b/>
          <w:bCs/>
          <w:sz w:val="24"/>
          <w:szCs w:val="24"/>
        </w:rPr>
        <w:t>Theoretical/Practical Contributions:</w:t>
      </w:r>
    </w:p>
    <w:p w14:paraId="3BC9D66A" w14:textId="77777777" w:rsidR="00F750D5" w:rsidRPr="00F750D5" w:rsidRDefault="00F750D5" w:rsidP="00F750D5">
      <w:pPr>
        <w:numPr>
          <w:ilvl w:val="1"/>
          <w:numId w:val="3"/>
        </w:numPr>
        <w:rPr>
          <w:sz w:val="24"/>
          <w:szCs w:val="24"/>
        </w:rPr>
      </w:pPr>
    </w:p>
    <w:p w14:paraId="49337121" w14:textId="77777777" w:rsidR="00F750D5" w:rsidRPr="00F750D5" w:rsidRDefault="00F750D5" w:rsidP="00F750D5">
      <w:pPr>
        <w:numPr>
          <w:ilvl w:val="1"/>
          <w:numId w:val="3"/>
        </w:numPr>
        <w:rPr>
          <w:sz w:val="24"/>
          <w:szCs w:val="24"/>
        </w:rPr>
      </w:pPr>
    </w:p>
    <w:p w14:paraId="5587E9E9" w14:textId="77777777" w:rsidR="00F750D5" w:rsidRPr="00F750D5" w:rsidRDefault="00F750D5" w:rsidP="00F750D5">
      <w:pPr>
        <w:numPr>
          <w:ilvl w:val="1"/>
          <w:numId w:val="3"/>
        </w:numPr>
        <w:rPr>
          <w:sz w:val="24"/>
          <w:szCs w:val="24"/>
        </w:rPr>
      </w:pPr>
    </w:p>
    <w:p w14:paraId="5A257133" w14:textId="77777777" w:rsidR="00F750D5" w:rsidRPr="00F750D5" w:rsidRDefault="00F750D5" w:rsidP="00F750D5">
      <w:pPr>
        <w:numPr>
          <w:ilvl w:val="1"/>
          <w:numId w:val="3"/>
        </w:numPr>
        <w:rPr>
          <w:sz w:val="24"/>
          <w:szCs w:val="24"/>
        </w:rPr>
      </w:pPr>
    </w:p>
    <w:p w14:paraId="69749E65" w14:textId="77777777" w:rsidR="00F750D5" w:rsidRPr="00F750D5" w:rsidRDefault="00000000" w:rsidP="00F750D5">
      <w:pPr>
        <w:rPr>
          <w:sz w:val="24"/>
          <w:szCs w:val="24"/>
        </w:rPr>
      </w:pPr>
      <w:r>
        <w:rPr>
          <w:sz w:val="24"/>
          <w:szCs w:val="24"/>
        </w:rPr>
        <w:pict w14:anchorId="02769F14">
          <v:rect id="_x0000_i1028" style="width:0;height:1.5pt" o:hralign="center" o:hrstd="t" o:hr="t" fillcolor="#a0a0a0" stroked="f"/>
        </w:pict>
      </w:r>
    </w:p>
    <w:p w14:paraId="39ED85F9" w14:textId="77777777" w:rsidR="00F750D5" w:rsidRPr="00F750D5" w:rsidRDefault="00F750D5" w:rsidP="00F750D5">
      <w:pPr>
        <w:rPr>
          <w:sz w:val="24"/>
          <w:szCs w:val="24"/>
        </w:rPr>
      </w:pPr>
      <w:r w:rsidRPr="00F750D5">
        <w:rPr>
          <w:b/>
          <w:bCs/>
          <w:sz w:val="24"/>
          <w:szCs w:val="24"/>
        </w:rPr>
        <w:t>Section 4: Scope and Delimitations</w:t>
      </w:r>
    </w:p>
    <w:p w14:paraId="68396FE8" w14:textId="77777777" w:rsidR="00F750D5" w:rsidRPr="00F750D5" w:rsidRDefault="00F750D5" w:rsidP="00F750D5">
      <w:pPr>
        <w:rPr>
          <w:sz w:val="24"/>
          <w:szCs w:val="24"/>
        </w:rPr>
      </w:pPr>
      <w:r w:rsidRPr="00F750D5">
        <w:rPr>
          <w:i/>
          <w:iCs/>
          <w:sz w:val="24"/>
          <w:szCs w:val="24"/>
        </w:rPr>
        <w:t>Instructions: Define the scope of your study. What are the boundaries and limitations? Specify the population, context, or phenomena being studied.</w:t>
      </w:r>
    </w:p>
    <w:p w14:paraId="7E86F7EF" w14:textId="77777777" w:rsidR="00F750D5" w:rsidRPr="00F750D5" w:rsidRDefault="00F750D5" w:rsidP="00F750D5">
      <w:pPr>
        <w:numPr>
          <w:ilvl w:val="0"/>
          <w:numId w:val="4"/>
        </w:numPr>
        <w:rPr>
          <w:sz w:val="24"/>
          <w:szCs w:val="24"/>
        </w:rPr>
      </w:pPr>
      <w:r w:rsidRPr="00F750D5">
        <w:rPr>
          <w:b/>
          <w:bCs/>
          <w:sz w:val="24"/>
          <w:szCs w:val="24"/>
        </w:rPr>
        <w:t>Scope of the Study:</w:t>
      </w:r>
    </w:p>
    <w:p w14:paraId="1AE2982B" w14:textId="77777777" w:rsidR="00F750D5" w:rsidRPr="00F750D5" w:rsidRDefault="00F750D5" w:rsidP="00F750D5">
      <w:pPr>
        <w:rPr>
          <w:sz w:val="24"/>
          <w:szCs w:val="24"/>
        </w:rPr>
      </w:pPr>
      <w:r w:rsidRPr="00F750D5">
        <w:rPr>
          <w:i/>
          <w:iCs/>
          <w:sz w:val="24"/>
          <w:szCs w:val="24"/>
        </w:rPr>
        <w:t>Example: Focus on young adults aged 18-25 in urban areas of the United States.</w:t>
      </w:r>
    </w:p>
    <w:p w14:paraId="01F46558" w14:textId="77777777" w:rsidR="00F750D5" w:rsidRPr="00F750D5" w:rsidRDefault="00F750D5" w:rsidP="00F750D5">
      <w:pPr>
        <w:numPr>
          <w:ilvl w:val="1"/>
          <w:numId w:val="4"/>
        </w:numPr>
        <w:rPr>
          <w:sz w:val="24"/>
          <w:szCs w:val="24"/>
        </w:rPr>
      </w:pPr>
    </w:p>
    <w:p w14:paraId="17E08B88" w14:textId="77777777" w:rsidR="00F750D5" w:rsidRPr="00F750D5" w:rsidRDefault="00F750D5" w:rsidP="00F750D5">
      <w:pPr>
        <w:numPr>
          <w:ilvl w:val="1"/>
          <w:numId w:val="4"/>
        </w:numPr>
        <w:rPr>
          <w:sz w:val="24"/>
          <w:szCs w:val="24"/>
        </w:rPr>
      </w:pPr>
    </w:p>
    <w:p w14:paraId="1C559A7B" w14:textId="77777777" w:rsidR="00F750D5" w:rsidRPr="00F750D5" w:rsidRDefault="00F750D5" w:rsidP="00F750D5">
      <w:pPr>
        <w:numPr>
          <w:ilvl w:val="1"/>
          <w:numId w:val="4"/>
        </w:numPr>
        <w:rPr>
          <w:sz w:val="24"/>
          <w:szCs w:val="24"/>
        </w:rPr>
      </w:pPr>
    </w:p>
    <w:p w14:paraId="1B142266" w14:textId="77777777" w:rsidR="00F750D5" w:rsidRPr="00F750D5" w:rsidRDefault="00F750D5" w:rsidP="00F750D5">
      <w:pPr>
        <w:numPr>
          <w:ilvl w:val="1"/>
          <w:numId w:val="4"/>
        </w:numPr>
        <w:rPr>
          <w:sz w:val="24"/>
          <w:szCs w:val="24"/>
        </w:rPr>
      </w:pPr>
    </w:p>
    <w:p w14:paraId="6E7861FE" w14:textId="77777777" w:rsidR="00F750D5" w:rsidRPr="00F750D5" w:rsidRDefault="00F750D5" w:rsidP="00F750D5">
      <w:pPr>
        <w:numPr>
          <w:ilvl w:val="0"/>
          <w:numId w:val="4"/>
        </w:numPr>
        <w:rPr>
          <w:sz w:val="24"/>
          <w:szCs w:val="24"/>
        </w:rPr>
      </w:pPr>
      <w:r w:rsidRPr="00F750D5">
        <w:rPr>
          <w:b/>
          <w:bCs/>
          <w:sz w:val="24"/>
          <w:szCs w:val="24"/>
        </w:rPr>
        <w:t>Boundaries and Limitations:</w:t>
      </w:r>
    </w:p>
    <w:p w14:paraId="1B543D4B" w14:textId="77777777" w:rsidR="00F750D5" w:rsidRPr="00F750D5" w:rsidRDefault="00F750D5" w:rsidP="00F750D5">
      <w:pPr>
        <w:numPr>
          <w:ilvl w:val="1"/>
          <w:numId w:val="4"/>
        </w:numPr>
        <w:rPr>
          <w:sz w:val="24"/>
          <w:szCs w:val="24"/>
        </w:rPr>
      </w:pPr>
    </w:p>
    <w:p w14:paraId="09C02F01" w14:textId="77777777" w:rsidR="00F750D5" w:rsidRPr="00F750D5" w:rsidRDefault="00F750D5" w:rsidP="00F750D5">
      <w:pPr>
        <w:numPr>
          <w:ilvl w:val="1"/>
          <w:numId w:val="4"/>
        </w:numPr>
        <w:rPr>
          <w:sz w:val="24"/>
          <w:szCs w:val="24"/>
        </w:rPr>
      </w:pPr>
    </w:p>
    <w:p w14:paraId="2CD7FB27" w14:textId="77777777" w:rsidR="00F750D5" w:rsidRPr="00F750D5" w:rsidRDefault="00F750D5" w:rsidP="00F750D5">
      <w:pPr>
        <w:numPr>
          <w:ilvl w:val="1"/>
          <w:numId w:val="4"/>
        </w:numPr>
        <w:rPr>
          <w:sz w:val="24"/>
          <w:szCs w:val="24"/>
        </w:rPr>
      </w:pPr>
    </w:p>
    <w:p w14:paraId="74CACD13" w14:textId="77777777" w:rsidR="00F750D5" w:rsidRPr="00F750D5" w:rsidRDefault="00F750D5" w:rsidP="00F750D5">
      <w:pPr>
        <w:numPr>
          <w:ilvl w:val="1"/>
          <w:numId w:val="4"/>
        </w:numPr>
        <w:rPr>
          <w:sz w:val="24"/>
          <w:szCs w:val="24"/>
        </w:rPr>
      </w:pPr>
    </w:p>
    <w:p w14:paraId="232A3DCD" w14:textId="77777777" w:rsidR="00F750D5" w:rsidRPr="00F750D5" w:rsidRDefault="00000000" w:rsidP="00F750D5">
      <w:pPr>
        <w:rPr>
          <w:sz w:val="24"/>
          <w:szCs w:val="24"/>
        </w:rPr>
      </w:pPr>
      <w:r>
        <w:rPr>
          <w:sz w:val="24"/>
          <w:szCs w:val="24"/>
        </w:rPr>
        <w:pict w14:anchorId="1BC1730C">
          <v:rect id="_x0000_i1029" style="width:0;height:1.5pt" o:hralign="center" o:hrstd="t" o:hr="t" fillcolor="#a0a0a0" stroked="f"/>
        </w:pict>
      </w:r>
    </w:p>
    <w:p w14:paraId="11A846DD" w14:textId="77777777" w:rsidR="008D60DF" w:rsidRPr="008D60DF" w:rsidRDefault="008D60DF" w:rsidP="008D60DF">
      <w:pPr>
        <w:rPr>
          <w:sz w:val="24"/>
          <w:szCs w:val="24"/>
        </w:rPr>
      </w:pPr>
      <w:r w:rsidRPr="008D60DF">
        <w:rPr>
          <w:b/>
          <w:bCs/>
          <w:sz w:val="24"/>
          <w:szCs w:val="24"/>
        </w:rPr>
        <w:t>AI-Assisted Hypothesis Creation Worksheet</w:t>
      </w:r>
    </w:p>
    <w:p w14:paraId="7FB344B4" w14:textId="77777777" w:rsidR="008D60DF" w:rsidRPr="008D60DF" w:rsidRDefault="008D60DF" w:rsidP="008D60DF">
      <w:pPr>
        <w:rPr>
          <w:sz w:val="24"/>
          <w:szCs w:val="24"/>
        </w:rPr>
      </w:pPr>
      <w:r w:rsidRPr="008D60DF">
        <w:rPr>
          <w:b/>
          <w:bCs/>
          <w:sz w:val="24"/>
          <w:szCs w:val="24"/>
        </w:rPr>
        <w:t>Objective:</w:t>
      </w:r>
      <w:r w:rsidRPr="008D60DF">
        <w:rPr>
          <w:sz w:val="24"/>
          <w:szCs w:val="24"/>
        </w:rPr>
        <w:t xml:space="preserve"> This worksheet is designed to help you brainstorm ideas for creating a strong hypothesis or thesis statement. By exploring the four key areas outlined below, you can gather the necessary information to later use with ChatGPT to generate a polished draft.</w:t>
      </w:r>
    </w:p>
    <w:p w14:paraId="1B5FA4FB" w14:textId="77777777" w:rsidR="008D60DF" w:rsidRPr="008D60DF" w:rsidRDefault="00000000" w:rsidP="008D60DF">
      <w:pPr>
        <w:rPr>
          <w:sz w:val="24"/>
          <w:szCs w:val="24"/>
        </w:rPr>
      </w:pPr>
      <w:r>
        <w:rPr>
          <w:sz w:val="24"/>
          <w:szCs w:val="24"/>
        </w:rPr>
        <w:pict w14:anchorId="08828ED8">
          <v:rect id="_x0000_i1030" style="width:0;height:1.5pt" o:hralign="center" o:hrstd="t" o:hr="t" fillcolor="#a0a0a0" stroked="f"/>
        </w:pict>
      </w:r>
    </w:p>
    <w:p w14:paraId="3F48E0C3" w14:textId="77777777" w:rsidR="008D60DF" w:rsidRPr="008D60DF" w:rsidRDefault="008D60DF" w:rsidP="008D60DF">
      <w:pPr>
        <w:rPr>
          <w:sz w:val="24"/>
          <w:szCs w:val="24"/>
        </w:rPr>
      </w:pPr>
      <w:r w:rsidRPr="008D60DF">
        <w:rPr>
          <w:b/>
          <w:bCs/>
          <w:sz w:val="24"/>
          <w:szCs w:val="24"/>
        </w:rPr>
        <w:t>Section 1: Clear and Specific Language</w:t>
      </w:r>
    </w:p>
    <w:p w14:paraId="69E37FCA" w14:textId="77777777" w:rsidR="008D60DF" w:rsidRPr="008D60DF" w:rsidRDefault="008D60DF" w:rsidP="008D60DF">
      <w:pPr>
        <w:rPr>
          <w:sz w:val="24"/>
          <w:szCs w:val="24"/>
        </w:rPr>
      </w:pPr>
      <w:r w:rsidRPr="008D60DF">
        <w:rPr>
          <w:b/>
          <w:bCs/>
          <w:sz w:val="24"/>
          <w:szCs w:val="24"/>
        </w:rPr>
        <w:t>Instructions:</w:t>
      </w:r>
      <w:r w:rsidRPr="008D60DF">
        <w:rPr>
          <w:sz w:val="24"/>
          <w:szCs w:val="24"/>
        </w:rPr>
        <w:t xml:space="preserve"> Write down your research topic and brainstorm specific variables or concepts involved. Avoid vague or ambiguous language.</w:t>
      </w:r>
    </w:p>
    <w:p w14:paraId="57AA5840" w14:textId="77777777" w:rsidR="008D60DF" w:rsidRPr="008D60DF" w:rsidRDefault="008D60DF" w:rsidP="008D60DF">
      <w:pPr>
        <w:numPr>
          <w:ilvl w:val="0"/>
          <w:numId w:val="6"/>
        </w:numPr>
        <w:rPr>
          <w:sz w:val="24"/>
          <w:szCs w:val="24"/>
        </w:rPr>
      </w:pPr>
      <w:r w:rsidRPr="008D60DF">
        <w:rPr>
          <w:b/>
          <w:bCs/>
          <w:sz w:val="24"/>
          <w:szCs w:val="24"/>
        </w:rPr>
        <w:t>Research Topic:</w:t>
      </w:r>
      <w:r w:rsidRPr="008D60DF">
        <w:rPr>
          <w:sz w:val="24"/>
          <w:szCs w:val="24"/>
        </w:rPr>
        <w:t xml:space="preserve"> Example: The influence of social media on political participation among young adults.</w:t>
      </w:r>
    </w:p>
    <w:p w14:paraId="3D08705C" w14:textId="77777777" w:rsidR="008D60DF" w:rsidRPr="008D60DF" w:rsidRDefault="008D60DF" w:rsidP="008D60DF">
      <w:pPr>
        <w:numPr>
          <w:ilvl w:val="0"/>
          <w:numId w:val="6"/>
        </w:numPr>
        <w:rPr>
          <w:sz w:val="24"/>
          <w:szCs w:val="24"/>
        </w:rPr>
      </w:pPr>
      <w:r w:rsidRPr="008D60DF">
        <w:rPr>
          <w:b/>
          <w:bCs/>
          <w:sz w:val="24"/>
          <w:szCs w:val="24"/>
        </w:rPr>
        <w:t>Key Variables/Concepts:</w:t>
      </w:r>
    </w:p>
    <w:p w14:paraId="07CB3C7D" w14:textId="77777777" w:rsidR="008D60DF" w:rsidRPr="008D60DF" w:rsidRDefault="00000000" w:rsidP="008D60DF">
      <w:pPr>
        <w:numPr>
          <w:ilvl w:val="1"/>
          <w:numId w:val="6"/>
        </w:numPr>
        <w:rPr>
          <w:sz w:val="24"/>
          <w:szCs w:val="24"/>
        </w:rPr>
      </w:pPr>
      <w:r>
        <w:rPr>
          <w:sz w:val="24"/>
          <w:szCs w:val="24"/>
        </w:rPr>
        <w:pict w14:anchorId="13AEA64D">
          <v:rect id="_x0000_i1031" style="width:0;height:1.5pt" o:hralign="center" o:hrstd="t" o:hr="t" fillcolor="#a0a0a0" stroked="f"/>
        </w:pict>
      </w:r>
    </w:p>
    <w:p w14:paraId="1ADC2A54" w14:textId="77777777" w:rsidR="008D60DF" w:rsidRPr="008D60DF" w:rsidRDefault="00000000" w:rsidP="008D60DF">
      <w:pPr>
        <w:numPr>
          <w:ilvl w:val="1"/>
          <w:numId w:val="6"/>
        </w:numPr>
        <w:rPr>
          <w:sz w:val="24"/>
          <w:szCs w:val="24"/>
        </w:rPr>
      </w:pPr>
      <w:r>
        <w:rPr>
          <w:sz w:val="24"/>
          <w:szCs w:val="24"/>
        </w:rPr>
        <w:pict w14:anchorId="2E2E836F">
          <v:rect id="_x0000_i1032" style="width:0;height:1.5pt" o:hralign="center" o:hrstd="t" o:hr="t" fillcolor="#a0a0a0" stroked="f"/>
        </w:pict>
      </w:r>
    </w:p>
    <w:p w14:paraId="0B50A4B9" w14:textId="77777777" w:rsidR="008D60DF" w:rsidRPr="008D60DF" w:rsidRDefault="00000000" w:rsidP="008D60DF">
      <w:pPr>
        <w:numPr>
          <w:ilvl w:val="1"/>
          <w:numId w:val="6"/>
        </w:numPr>
        <w:rPr>
          <w:sz w:val="24"/>
          <w:szCs w:val="24"/>
        </w:rPr>
      </w:pPr>
      <w:r>
        <w:rPr>
          <w:sz w:val="24"/>
          <w:szCs w:val="24"/>
        </w:rPr>
        <w:pict w14:anchorId="4974FA49">
          <v:rect id="_x0000_i1033" style="width:0;height:1.5pt" o:hralign="center" o:hrstd="t" o:hr="t" fillcolor="#a0a0a0" stroked="f"/>
        </w:pict>
      </w:r>
    </w:p>
    <w:p w14:paraId="2FCBF645" w14:textId="77777777" w:rsidR="008D60DF" w:rsidRPr="008D60DF" w:rsidRDefault="00000000" w:rsidP="008D60DF">
      <w:pPr>
        <w:numPr>
          <w:ilvl w:val="1"/>
          <w:numId w:val="6"/>
        </w:numPr>
        <w:rPr>
          <w:sz w:val="24"/>
          <w:szCs w:val="24"/>
        </w:rPr>
      </w:pPr>
      <w:r>
        <w:rPr>
          <w:sz w:val="24"/>
          <w:szCs w:val="24"/>
        </w:rPr>
        <w:pict w14:anchorId="27B2AEDE">
          <v:rect id="_x0000_i1034" style="width:0;height:1.5pt" o:hralign="center" o:hrstd="t" o:hr="t" fillcolor="#a0a0a0" stroked="f"/>
        </w:pict>
      </w:r>
    </w:p>
    <w:p w14:paraId="3EB37D39" w14:textId="77777777" w:rsidR="008D60DF" w:rsidRPr="008D60DF" w:rsidRDefault="00000000" w:rsidP="008D60DF">
      <w:pPr>
        <w:rPr>
          <w:sz w:val="24"/>
          <w:szCs w:val="24"/>
        </w:rPr>
      </w:pPr>
      <w:r>
        <w:rPr>
          <w:sz w:val="24"/>
          <w:szCs w:val="24"/>
        </w:rPr>
        <w:pict w14:anchorId="0CEB4727">
          <v:rect id="_x0000_i1035" style="width:0;height:1.5pt" o:hralign="center" o:hrstd="t" o:hr="t" fillcolor="#a0a0a0" stroked="f"/>
        </w:pict>
      </w:r>
    </w:p>
    <w:p w14:paraId="06D7CA7A" w14:textId="77777777" w:rsidR="008D60DF" w:rsidRPr="008D60DF" w:rsidRDefault="008D60DF" w:rsidP="008D60DF">
      <w:pPr>
        <w:rPr>
          <w:sz w:val="24"/>
          <w:szCs w:val="24"/>
        </w:rPr>
      </w:pPr>
      <w:r w:rsidRPr="008D60DF">
        <w:rPr>
          <w:b/>
          <w:bCs/>
          <w:sz w:val="24"/>
          <w:szCs w:val="24"/>
        </w:rPr>
        <w:t>Section 2: Testability and Falsifiability</w:t>
      </w:r>
    </w:p>
    <w:p w14:paraId="1F7F6AD6" w14:textId="77777777" w:rsidR="008D60DF" w:rsidRPr="008D60DF" w:rsidRDefault="008D60DF" w:rsidP="008D60DF">
      <w:pPr>
        <w:rPr>
          <w:sz w:val="24"/>
          <w:szCs w:val="24"/>
        </w:rPr>
      </w:pPr>
      <w:r w:rsidRPr="008D60DF">
        <w:rPr>
          <w:b/>
          <w:bCs/>
          <w:sz w:val="24"/>
          <w:szCs w:val="24"/>
        </w:rPr>
        <w:t>Instructions:</w:t>
      </w:r>
      <w:r w:rsidRPr="008D60DF">
        <w:rPr>
          <w:sz w:val="24"/>
          <w:szCs w:val="24"/>
        </w:rPr>
        <w:t xml:space="preserve"> Think about how your hypothesis can be empirically tested and potentially falsified. List potential methods or experiments that could be used.</w:t>
      </w:r>
    </w:p>
    <w:p w14:paraId="76325647" w14:textId="77777777" w:rsidR="008D60DF" w:rsidRPr="008D60DF" w:rsidRDefault="008D60DF" w:rsidP="008D60DF">
      <w:pPr>
        <w:numPr>
          <w:ilvl w:val="0"/>
          <w:numId w:val="7"/>
        </w:numPr>
        <w:rPr>
          <w:sz w:val="24"/>
          <w:szCs w:val="24"/>
        </w:rPr>
      </w:pPr>
      <w:r w:rsidRPr="008D60DF">
        <w:rPr>
          <w:b/>
          <w:bCs/>
          <w:sz w:val="24"/>
          <w:szCs w:val="24"/>
        </w:rPr>
        <w:t>How can you test this hypothesis?</w:t>
      </w:r>
      <w:r w:rsidRPr="008D60DF">
        <w:rPr>
          <w:sz w:val="24"/>
          <w:szCs w:val="24"/>
        </w:rPr>
        <w:t xml:space="preserve"> Example: Conduct surveys, analyze social media data, compare voting records.</w:t>
      </w:r>
    </w:p>
    <w:p w14:paraId="0424C706" w14:textId="77777777" w:rsidR="008D60DF" w:rsidRPr="008D60DF" w:rsidRDefault="00000000" w:rsidP="008D60DF">
      <w:pPr>
        <w:numPr>
          <w:ilvl w:val="1"/>
          <w:numId w:val="7"/>
        </w:numPr>
        <w:rPr>
          <w:sz w:val="24"/>
          <w:szCs w:val="24"/>
        </w:rPr>
      </w:pPr>
      <w:r>
        <w:rPr>
          <w:sz w:val="24"/>
          <w:szCs w:val="24"/>
        </w:rPr>
        <w:pict w14:anchorId="3915681A">
          <v:rect id="_x0000_i1036" style="width:0;height:1.5pt" o:hralign="center" o:hrstd="t" o:hr="t" fillcolor="#a0a0a0" stroked="f"/>
        </w:pict>
      </w:r>
    </w:p>
    <w:p w14:paraId="11F3F3F2" w14:textId="77777777" w:rsidR="008D60DF" w:rsidRPr="008D60DF" w:rsidRDefault="00000000" w:rsidP="008D60DF">
      <w:pPr>
        <w:numPr>
          <w:ilvl w:val="1"/>
          <w:numId w:val="7"/>
        </w:numPr>
        <w:rPr>
          <w:sz w:val="24"/>
          <w:szCs w:val="24"/>
        </w:rPr>
      </w:pPr>
      <w:r>
        <w:rPr>
          <w:sz w:val="24"/>
          <w:szCs w:val="24"/>
        </w:rPr>
        <w:pict w14:anchorId="05478B7C">
          <v:rect id="_x0000_i1037" style="width:0;height:1.5pt" o:hralign="center" o:hrstd="t" o:hr="t" fillcolor="#a0a0a0" stroked="f"/>
        </w:pict>
      </w:r>
    </w:p>
    <w:p w14:paraId="56E23852" w14:textId="77777777" w:rsidR="008D60DF" w:rsidRPr="008D60DF" w:rsidRDefault="00000000" w:rsidP="008D60DF">
      <w:pPr>
        <w:numPr>
          <w:ilvl w:val="1"/>
          <w:numId w:val="7"/>
        </w:numPr>
        <w:rPr>
          <w:sz w:val="24"/>
          <w:szCs w:val="24"/>
        </w:rPr>
      </w:pPr>
      <w:r>
        <w:rPr>
          <w:sz w:val="24"/>
          <w:szCs w:val="24"/>
        </w:rPr>
        <w:pict w14:anchorId="24BEC5F3">
          <v:rect id="_x0000_i1038" style="width:0;height:1.5pt" o:hralign="center" o:hrstd="t" o:hr="t" fillcolor="#a0a0a0" stroked="f"/>
        </w:pict>
      </w:r>
    </w:p>
    <w:p w14:paraId="3F977E7A" w14:textId="77777777" w:rsidR="008D60DF" w:rsidRPr="008D60DF" w:rsidRDefault="00000000" w:rsidP="008D60DF">
      <w:pPr>
        <w:numPr>
          <w:ilvl w:val="1"/>
          <w:numId w:val="7"/>
        </w:numPr>
        <w:rPr>
          <w:sz w:val="24"/>
          <w:szCs w:val="24"/>
        </w:rPr>
      </w:pPr>
      <w:r>
        <w:rPr>
          <w:sz w:val="24"/>
          <w:szCs w:val="24"/>
        </w:rPr>
        <w:pict w14:anchorId="45BCD411">
          <v:rect id="_x0000_i1039" style="width:0;height:1.5pt" o:hralign="center" o:hrstd="t" o:hr="t" fillcolor="#a0a0a0" stroked="f"/>
        </w:pict>
      </w:r>
    </w:p>
    <w:p w14:paraId="31DBDC3F" w14:textId="77777777" w:rsidR="008D60DF" w:rsidRPr="008D60DF" w:rsidRDefault="008D60DF" w:rsidP="008D60DF">
      <w:pPr>
        <w:numPr>
          <w:ilvl w:val="0"/>
          <w:numId w:val="7"/>
        </w:numPr>
        <w:rPr>
          <w:sz w:val="24"/>
          <w:szCs w:val="24"/>
        </w:rPr>
      </w:pPr>
      <w:r w:rsidRPr="008D60DF">
        <w:rPr>
          <w:b/>
          <w:bCs/>
          <w:sz w:val="24"/>
          <w:szCs w:val="24"/>
        </w:rPr>
        <w:t>Potential Observations or Experiments:</w:t>
      </w:r>
    </w:p>
    <w:p w14:paraId="5A9D3321" w14:textId="77777777" w:rsidR="008D60DF" w:rsidRPr="008D60DF" w:rsidRDefault="00000000" w:rsidP="008D60DF">
      <w:pPr>
        <w:numPr>
          <w:ilvl w:val="1"/>
          <w:numId w:val="7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pict w14:anchorId="78207361">
          <v:rect id="_x0000_i1040" style="width:0;height:1.5pt" o:hralign="center" o:hrstd="t" o:hr="t" fillcolor="#a0a0a0" stroked="f"/>
        </w:pict>
      </w:r>
    </w:p>
    <w:p w14:paraId="5BBF5573" w14:textId="77777777" w:rsidR="008D60DF" w:rsidRPr="008D60DF" w:rsidRDefault="00000000" w:rsidP="008D60DF">
      <w:pPr>
        <w:numPr>
          <w:ilvl w:val="1"/>
          <w:numId w:val="7"/>
        </w:numPr>
        <w:rPr>
          <w:sz w:val="24"/>
          <w:szCs w:val="24"/>
        </w:rPr>
      </w:pPr>
      <w:r>
        <w:rPr>
          <w:sz w:val="24"/>
          <w:szCs w:val="24"/>
        </w:rPr>
        <w:pict w14:anchorId="0FF73CF6">
          <v:rect id="_x0000_i1041" style="width:0;height:1.5pt" o:hralign="center" o:hrstd="t" o:hr="t" fillcolor="#a0a0a0" stroked="f"/>
        </w:pict>
      </w:r>
    </w:p>
    <w:p w14:paraId="563DFC29" w14:textId="77777777" w:rsidR="008D60DF" w:rsidRPr="008D60DF" w:rsidRDefault="00000000" w:rsidP="008D60DF">
      <w:pPr>
        <w:numPr>
          <w:ilvl w:val="1"/>
          <w:numId w:val="7"/>
        </w:numPr>
        <w:rPr>
          <w:sz w:val="24"/>
          <w:szCs w:val="24"/>
        </w:rPr>
      </w:pPr>
      <w:r>
        <w:rPr>
          <w:sz w:val="24"/>
          <w:szCs w:val="24"/>
        </w:rPr>
        <w:pict w14:anchorId="1AEA726D">
          <v:rect id="_x0000_i1042" style="width:0;height:1.5pt" o:hralign="center" o:hrstd="t" o:hr="t" fillcolor="#a0a0a0" stroked="f"/>
        </w:pict>
      </w:r>
    </w:p>
    <w:p w14:paraId="22FF9381" w14:textId="77777777" w:rsidR="008D60DF" w:rsidRPr="008D60DF" w:rsidRDefault="00000000" w:rsidP="008D60DF">
      <w:pPr>
        <w:numPr>
          <w:ilvl w:val="1"/>
          <w:numId w:val="7"/>
        </w:numPr>
        <w:rPr>
          <w:sz w:val="24"/>
          <w:szCs w:val="24"/>
        </w:rPr>
      </w:pPr>
      <w:r>
        <w:rPr>
          <w:sz w:val="24"/>
          <w:szCs w:val="24"/>
        </w:rPr>
        <w:pict w14:anchorId="2F3476E5">
          <v:rect id="_x0000_i1043" style="width:0;height:1.5pt" o:hralign="center" o:hrstd="t" o:hr="t" fillcolor="#a0a0a0" stroked="f"/>
        </w:pict>
      </w:r>
    </w:p>
    <w:p w14:paraId="41CA70D6" w14:textId="77777777" w:rsidR="008D60DF" w:rsidRPr="008D60DF" w:rsidRDefault="00000000" w:rsidP="008D60DF">
      <w:pPr>
        <w:rPr>
          <w:sz w:val="24"/>
          <w:szCs w:val="24"/>
        </w:rPr>
      </w:pPr>
      <w:r>
        <w:rPr>
          <w:sz w:val="24"/>
          <w:szCs w:val="24"/>
        </w:rPr>
        <w:pict w14:anchorId="0AC20AFB">
          <v:rect id="_x0000_i1044" style="width:0;height:1.5pt" o:hralign="center" o:hrstd="t" o:hr="t" fillcolor="#a0a0a0" stroked="f"/>
        </w:pict>
      </w:r>
    </w:p>
    <w:p w14:paraId="0E57ABB2" w14:textId="77777777" w:rsidR="008D60DF" w:rsidRPr="008D60DF" w:rsidRDefault="008D60DF" w:rsidP="008D60DF">
      <w:pPr>
        <w:rPr>
          <w:sz w:val="24"/>
          <w:szCs w:val="24"/>
        </w:rPr>
      </w:pPr>
      <w:r w:rsidRPr="008D60DF">
        <w:rPr>
          <w:b/>
          <w:bCs/>
          <w:sz w:val="24"/>
          <w:szCs w:val="24"/>
        </w:rPr>
        <w:t>Section 3: Relevance and Significance</w:t>
      </w:r>
    </w:p>
    <w:p w14:paraId="546278FF" w14:textId="77777777" w:rsidR="008D60DF" w:rsidRPr="008D60DF" w:rsidRDefault="008D60DF" w:rsidP="008D60DF">
      <w:pPr>
        <w:rPr>
          <w:sz w:val="24"/>
          <w:szCs w:val="24"/>
        </w:rPr>
      </w:pPr>
      <w:r w:rsidRPr="008D60DF">
        <w:rPr>
          <w:b/>
          <w:bCs/>
          <w:sz w:val="24"/>
          <w:szCs w:val="24"/>
        </w:rPr>
        <w:t>Instructions:</w:t>
      </w:r>
      <w:r w:rsidRPr="008D60DF">
        <w:rPr>
          <w:sz w:val="24"/>
          <w:szCs w:val="24"/>
        </w:rPr>
        <w:t xml:space="preserve"> Explain why your research question is important. How does it contribute to the field of social science? What is the theoretical or practical significance?</w:t>
      </w:r>
    </w:p>
    <w:p w14:paraId="60C8A45A" w14:textId="77777777" w:rsidR="008D60DF" w:rsidRPr="008D60DF" w:rsidRDefault="008D60DF" w:rsidP="008D60DF">
      <w:pPr>
        <w:numPr>
          <w:ilvl w:val="0"/>
          <w:numId w:val="8"/>
        </w:numPr>
        <w:rPr>
          <w:sz w:val="24"/>
          <w:szCs w:val="24"/>
        </w:rPr>
      </w:pPr>
      <w:r w:rsidRPr="008D60DF">
        <w:rPr>
          <w:b/>
          <w:bCs/>
          <w:sz w:val="24"/>
          <w:szCs w:val="24"/>
        </w:rPr>
        <w:t>Why is this issue significant?</w:t>
      </w:r>
      <w:r w:rsidRPr="008D60DF">
        <w:rPr>
          <w:sz w:val="24"/>
          <w:szCs w:val="24"/>
        </w:rPr>
        <w:t xml:space="preserve"> Example: Understanding the impact of social media on political participation can inform strategies to increase civic engagement among young adults.</w:t>
      </w:r>
    </w:p>
    <w:p w14:paraId="0C56091C" w14:textId="77777777" w:rsidR="008D60DF" w:rsidRPr="008D60DF" w:rsidRDefault="00000000" w:rsidP="008D60DF">
      <w:pPr>
        <w:numPr>
          <w:ilvl w:val="1"/>
          <w:numId w:val="8"/>
        </w:numPr>
        <w:rPr>
          <w:sz w:val="24"/>
          <w:szCs w:val="24"/>
        </w:rPr>
      </w:pPr>
      <w:r>
        <w:rPr>
          <w:sz w:val="24"/>
          <w:szCs w:val="24"/>
        </w:rPr>
        <w:pict w14:anchorId="512C0637">
          <v:rect id="_x0000_i1045" style="width:0;height:1.5pt" o:hralign="center" o:hrstd="t" o:hr="t" fillcolor="#a0a0a0" stroked="f"/>
        </w:pict>
      </w:r>
    </w:p>
    <w:p w14:paraId="5BA826AD" w14:textId="77777777" w:rsidR="008D60DF" w:rsidRPr="008D60DF" w:rsidRDefault="00000000" w:rsidP="008D60DF">
      <w:pPr>
        <w:numPr>
          <w:ilvl w:val="1"/>
          <w:numId w:val="8"/>
        </w:numPr>
        <w:rPr>
          <w:sz w:val="24"/>
          <w:szCs w:val="24"/>
        </w:rPr>
      </w:pPr>
      <w:r>
        <w:rPr>
          <w:sz w:val="24"/>
          <w:szCs w:val="24"/>
        </w:rPr>
        <w:pict w14:anchorId="20F74D51">
          <v:rect id="_x0000_i1046" style="width:0;height:1.5pt" o:hralign="center" o:hrstd="t" o:hr="t" fillcolor="#a0a0a0" stroked="f"/>
        </w:pict>
      </w:r>
    </w:p>
    <w:p w14:paraId="5CE09AD4" w14:textId="77777777" w:rsidR="008D60DF" w:rsidRPr="008D60DF" w:rsidRDefault="00000000" w:rsidP="008D60DF">
      <w:pPr>
        <w:numPr>
          <w:ilvl w:val="1"/>
          <w:numId w:val="8"/>
        </w:numPr>
        <w:rPr>
          <w:sz w:val="24"/>
          <w:szCs w:val="24"/>
        </w:rPr>
      </w:pPr>
      <w:r>
        <w:rPr>
          <w:sz w:val="24"/>
          <w:szCs w:val="24"/>
        </w:rPr>
        <w:pict w14:anchorId="4A5DCE07">
          <v:rect id="_x0000_i1047" style="width:0;height:1.5pt" o:hralign="center" o:hrstd="t" o:hr="t" fillcolor="#a0a0a0" stroked="f"/>
        </w:pict>
      </w:r>
    </w:p>
    <w:p w14:paraId="2FA0AB02" w14:textId="77777777" w:rsidR="008D60DF" w:rsidRPr="008D60DF" w:rsidRDefault="00000000" w:rsidP="008D60DF">
      <w:pPr>
        <w:numPr>
          <w:ilvl w:val="1"/>
          <w:numId w:val="8"/>
        </w:numPr>
        <w:rPr>
          <w:sz w:val="24"/>
          <w:szCs w:val="24"/>
        </w:rPr>
      </w:pPr>
      <w:r>
        <w:rPr>
          <w:sz w:val="24"/>
          <w:szCs w:val="24"/>
        </w:rPr>
        <w:pict w14:anchorId="0BB5C5D4">
          <v:rect id="_x0000_i1048" style="width:0;height:1.5pt" o:hralign="center" o:hrstd="t" o:hr="t" fillcolor="#a0a0a0" stroked="f"/>
        </w:pict>
      </w:r>
    </w:p>
    <w:p w14:paraId="41CD2619" w14:textId="77777777" w:rsidR="008D60DF" w:rsidRPr="008D60DF" w:rsidRDefault="008D60DF" w:rsidP="008D60DF">
      <w:pPr>
        <w:numPr>
          <w:ilvl w:val="0"/>
          <w:numId w:val="8"/>
        </w:numPr>
        <w:rPr>
          <w:sz w:val="24"/>
          <w:szCs w:val="24"/>
        </w:rPr>
      </w:pPr>
      <w:r w:rsidRPr="008D60DF">
        <w:rPr>
          <w:b/>
          <w:bCs/>
          <w:sz w:val="24"/>
          <w:szCs w:val="24"/>
        </w:rPr>
        <w:t>Theoretical/Practical Contributions:</w:t>
      </w:r>
    </w:p>
    <w:p w14:paraId="763B53A9" w14:textId="77777777" w:rsidR="008D60DF" w:rsidRPr="008D60DF" w:rsidRDefault="00000000" w:rsidP="008D60DF">
      <w:pPr>
        <w:numPr>
          <w:ilvl w:val="1"/>
          <w:numId w:val="8"/>
        </w:numPr>
        <w:rPr>
          <w:sz w:val="24"/>
          <w:szCs w:val="24"/>
        </w:rPr>
      </w:pPr>
      <w:r>
        <w:rPr>
          <w:sz w:val="24"/>
          <w:szCs w:val="24"/>
        </w:rPr>
        <w:pict w14:anchorId="5772FCFA">
          <v:rect id="_x0000_i1049" style="width:0;height:1.5pt" o:hralign="center" o:hrstd="t" o:hr="t" fillcolor="#a0a0a0" stroked="f"/>
        </w:pict>
      </w:r>
    </w:p>
    <w:p w14:paraId="5D057EA4" w14:textId="77777777" w:rsidR="008D60DF" w:rsidRPr="008D60DF" w:rsidRDefault="00000000" w:rsidP="008D60DF">
      <w:pPr>
        <w:numPr>
          <w:ilvl w:val="1"/>
          <w:numId w:val="8"/>
        </w:numPr>
        <w:rPr>
          <w:sz w:val="24"/>
          <w:szCs w:val="24"/>
        </w:rPr>
      </w:pPr>
      <w:r>
        <w:rPr>
          <w:sz w:val="24"/>
          <w:szCs w:val="24"/>
        </w:rPr>
        <w:pict w14:anchorId="715FEE0A">
          <v:rect id="_x0000_i1050" style="width:0;height:1.5pt" o:hralign="center" o:hrstd="t" o:hr="t" fillcolor="#a0a0a0" stroked="f"/>
        </w:pict>
      </w:r>
    </w:p>
    <w:p w14:paraId="36D84A59" w14:textId="77777777" w:rsidR="008D60DF" w:rsidRPr="008D60DF" w:rsidRDefault="00000000" w:rsidP="008D60DF">
      <w:pPr>
        <w:numPr>
          <w:ilvl w:val="1"/>
          <w:numId w:val="8"/>
        </w:numPr>
        <w:rPr>
          <w:sz w:val="24"/>
          <w:szCs w:val="24"/>
        </w:rPr>
      </w:pPr>
      <w:r>
        <w:rPr>
          <w:sz w:val="24"/>
          <w:szCs w:val="24"/>
        </w:rPr>
        <w:pict w14:anchorId="083BF311">
          <v:rect id="_x0000_i1051" style="width:0;height:1.5pt" o:hralign="center" o:hrstd="t" o:hr="t" fillcolor="#a0a0a0" stroked="f"/>
        </w:pict>
      </w:r>
    </w:p>
    <w:p w14:paraId="22A8F9F9" w14:textId="77777777" w:rsidR="008D60DF" w:rsidRPr="008D60DF" w:rsidRDefault="00000000" w:rsidP="008D60DF">
      <w:pPr>
        <w:numPr>
          <w:ilvl w:val="1"/>
          <w:numId w:val="8"/>
        </w:numPr>
        <w:rPr>
          <w:sz w:val="24"/>
          <w:szCs w:val="24"/>
        </w:rPr>
      </w:pPr>
      <w:r>
        <w:rPr>
          <w:sz w:val="24"/>
          <w:szCs w:val="24"/>
        </w:rPr>
        <w:pict w14:anchorId="7EE88958">
          <v:rect id="_x0000_i1052" style="width:0;height:1.5pt" o:hralign="center" o:hrstd="t" o:hr="t" fillcolor="#a0a0a0" stroked="f"/>
        </w:pict>
      </w:r>
    </w:p>
    <w:p w14:paraId="478A7D6E" w14:textId="77777777" w:rsidR="008D60DF" w:rsidRPr="008D60DF" w:rsidRDefault="00000000" w:rsidP="008D60DF">
      <w:pPr>
        <w:rPr>
          <w:sz w:val="24"/>
          <w:szCs w:val="24"/>
        </w:rPr>
      </w:pPr>
      <w:r>
        <w:rPr>
          <w:sz w:val="24"/>
          <w:szCs w:val="24"/>
        </w:rPr>
        <w:pict w14:anchorId="39EA01AF">
          <v:rect id="_x0000_i1053" style="width:0;height:1.5pt" o:hralign="center" o:hrstd="t" o:hr="t" fillcolor="#a0a0a0" stroked="f"/>
        </w:pict>
      </w:r>
    </w:p>
    <w:p w14:paraId="26FAB2BD" w14:textId="77777777" w:rsidR="008D60DF" w:rsidRPr="008D60DF" w:rsidRDefault="008D60DF" w:rsidP="008D60DF">
      <w:pPr>
        <w:rPr>
          <w:sz w:val="24"/>
          <w:szCs w:val="24"/>
        </w:rPr>
      </w:pPr>
      <w:r w:rsidRPr="008D60DF">
        <w:rPr>
          <w:b/>
          <w:bCs/>
          <w:sz w:val="24"/>
          <w:szCs w:val="24"/>
        </w:rPr>
        <w:t>Section 4: Scope and Delimitations</w:t>
      </w:r>
    </w:p>
    <w:p w14:paraId="7AA7C4F6" w14:textId="77777777" w:rsidR="008D60DF" w:rsidRPr="008D60DF" w:rsidRDefault="008D60DF" w:rsidP="008D60DF">
      <w:pPr>
        <w:rPr>
          <w:sz w:val="24"/>
          <w:szCs w:val="24"/>
        </w:rPr>
      </w:pPr>
      <w:r w:rsidRPr="008D60DF">
        <w:rPr>
          <w:b/>
          <w:bCs/>
          <w:sz w:val="24"/>
          <w:szCs w:val="24"/>
        </w:rPr>
        <w:t>Instructions:</w:t>
      </w:r>
      <w:r w:rsidRPr="008D60DF">
        <w:rPr>
          <w:sz w:val="24"/>
          <w:szCs w:val="24"/>
        </w:rPr>
        <w:t xml:space="preserve"> Define the scope of your study. What are the boundaries and limitations? Specify the population, context, or phenomena being studied.</w:t>
      </w:r>
    </w:p>
    <w:p w14:paraId="113C1C70" w14:textId="77777777" w:rsidR="008D60DF" w:rsidRPr="008D60DF" w:rsidRDefault="008D60DF" w:rsidP="008D60DF">
      <w:pPr>
        <w:numPr>
          <w:ilvl w:val="0"/>
          <w:numId w:val="9"/>
        </w:numPr>
        <w:rPr>
          <w:sz w:val="24"/>
          <w:szCs w:val="24"/>
        </w:rPr>
      </w:pPr>
      <w:r w:rsidRPr="008D60DF">
        <w:rPr>
          <w:b/>
          <w:bCs/>
          <w:sz w:val="24"/>
          <w:szCs w:val="24"/>
        </w:rPr>
        <w:t>Scope of the Study:</w:t>
      </w:r>
      <w:r w:rsidRPr="008D60DF">
        <w:rPr>
          <w:sz w:val="24"/>
          <w:szCs w:val="24"/>
        </w:rPr>
        <w:t xml:space="preserve"> Example: Focus on young adults aged 18-25 in urban areas of the United States.</w:t>
      </w:r>
    </w:p>
    <w:p w14:paraId="4A1BACF5" w14:textId="77777777" w:rsidR="008D60DF" w:rsidRPr="008D60DF" w:rsidRDefault="00000000" w:rsidP="008D60DF">
      <w:pPr>
        <w:numPr>
          <w:ilvl w:val="1"/>
          <w:numId w:val="9"/>
        </w:numPr>
        <w:rPr>
          <w:sz w:val="24"/>
          <w:szCs w:val="24"/>
        </w:rPr>
      </w:pPr>
      <w:r>
        <w:rPr>
          <w:sz w:val="24"/>
          <w:szCs w:val="24"/>
        </w:rPr>
        <w:pict w14:anchorId="614F7535">
          <v:rect id="_x0000_i1054" style="width:0;height:1.5pt" o:hralign="center" o:hrstd="t" o:hr="t" fillcolor="#a0a0a0" stroked="f"/>
        </w:pict>
      </w:r>
    </w:p>
    <w:p w14:paraId="22C71CA8" w14:textId="77777777" w:rsidR="008D60DF" w:rsidRPr="008D60DF" w:rsidRDefault="00000000" w:rsidP="008D60DF">
      <w:pPr>
        <w:numPr>
          <w:ilvl w:val="1"/>
          <w:numId w:val="9"/>
        </w:numPr>
        <w:rPr>
          <w:sz w:val="24"/>
          <w:szCs w:val="24"/>
        </w:rPr>
      </w:pPr>
      <w:r>
        <w:rPr>
          <w:sz w:val="24"/>
          <w:szCs w:val="24"/>
        </w:rPr>
        <w:pict w14:anchorId="40505BE7">
          <v:rect id="_x0000_i1055" style="width:0;height:1.5pt" o:hralign="center" o:hrstd="t" o:hr="t" fillcolor="#a0a0a0" stroked="f"/>
        </w:pict>
      </w:r>
    </w:p>
    <w:p w14:paraId="4BA310DA" w14:textId="77777777" w:rsidR="008D60DF" w:rsidRPr="008D60DF" w:rsidRDefault="00000000" w:rsidP="008D60DF">
      <w:pPr>
        <w:numPr>
          <w:ilvl w:val="1"/>
          <w:numId w:val="9"/>
        </w:numPr>
        <w:rPr>
          <w:sz w:val="24"/>
          <w:szCs w:val="24"/>
        </w:rPr>
      </w:pPr>
      <w:r>
        <w:rPr>
          <w:sz w:val="24"/>
          <w:szCs w:val="24"/>
        </w:rPr>
        <w:pict w14:anchorId="65E28B1A">
          <v:rect id="_x0000_i1056" style="width:0;height:1.5pt" o:hralign="center" o:hrstd="t" o:hr="t" fillcolor="#a0a0a0" stroked="f"/>
        </w:pict>
      </w:r>
    </w:p>
    <w:p w14:paraId="49CA6166" w14:textId="77777777" w:rsidR="008D60DF" w:rsidRPr="008D60DF" w:rsidRDefault="00000000" w:rsidP="008D60DF">
      <w:pPr>
        <w:numPr>
          <w:ilvl w:val="1"/>
          <w:numId w:val="9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pict w14:anchorId="3EFF4AA6">
          <v:rect id="_x0000_i1057" style="width:0;height:1.5pt" o:hralign="center" o:hrstd="t" o:hr="t" fillcolor="#a0a0a0" stroked="f"/>
        </w:pict>
      </w:r>
    </w:p>
    <w:p w14:paraId="7407569A" w14:textId="77777777" w:rsidR="008D60DF" w:rsidRPr="008D60DF" w:rsidRDefault="008D60DF" w:rsidP="008D60DF">
      <w:pPr>
        <w:numPr>
          <w:ilvl w:val="0"/>
          <w:numId w:val="9"/>
        </w:numPr>
        <w:rPr>
          <w:sz w:val="24"/>
          <w:szCs w:val="24"/>
        </w:rPr>
      </w:pPr>
      <w:r w:rsidRPr="008D60DF">
        <w:rPr>
          <w:b/>
          <w:bCs/>
          <w:sz w:val="24"/>
          <w:szCs w:val="24"/>
        </w:rPr>
        <w:t>Boundaries and Limitations:</w:t>
      </w:r>
    </w:p>
    <w:p w14:paraId="589235E6" w14:textId="77777777" w:rsidR="008D60DF" w:rsidRPr="008D60DF" w:rsidRDefault="00000000" w:rsidP="008D60DF">
      <w:pPr>
        <w:numPr>
          <w:ilvl w:val="1"/>
          <w:numId w:val="9"/>
        </w:numPr>
        <w:rPr>
          <w:sz w:val="24"/>
          <w:szCs w:val="24"/>
        </w:rPr>
      </w:pPr>
      <w:r>
        <w:rPr>
          <w:sz w:val="24"/>
          <w:szCs w:val="24"/>
        </w:rPr>
        <w:pict w14:anchorId="62DF92DA">
          <v:rect id="_x0000_i1058" style="width:0;height:1.5pt" o:hralign="center" o:hrstd="t" o:hr="t" fillcolor="#a0a0a0" stroked="f"/>
        </w:pict>
      </w:r>
    </w:p>
    <w:p w14:paraId="7C2A9E61" w14:textId="77777777" w:rsidR="008D60DF" w:rsidRPr="008D60DF" w:rsidRDefault="00000000" w:rsidP="008D60DF">
      <w:pPr>
        <w:numPr>
          <w:ilvl w:val="1"/>
          <w:numId w:val="9"/>
        </w:numPr>
        <w:rPr>
          <w:sz w:val="24"/>
          <w:szCs w:val="24"/>
        </w:rPr>
      </w:pPr>
      <w:r>
        <w:rPr>
          <w:sz w:val="24"/>
          <w:szCs w:val="24"/>
        </w:rPr>
        <w:pict w14:anchorId="36119927">
          <v:rect id="_x0000_i1059" style="width:0;height:1.5pt" o:hralign="center" o:hrstd="t" o:hr="t" fillcolor="#a0a0a0" stroked="f"/>
        </w:pict>
      </w:r>
    </w:p>
    <w:p w14:paraId="0A0AE9AD" w14:textId="77777777" w:rsidR="008D60DF" w:rsidRPr="008D60DF" w:rsidRDefault="00000000" w:rsidP="008D60DF">
      <w:pPr>
        <w:numPr>
          <w:ilvl w:val="1"/>
          <w:numId w:val="9"/>
        </w:numPr>
        <w:rPr>
          <w:sz w:val="24"/>
          <w:szCs w:val="24"/>
        </w:rPr>
      </w:pPr>
      <w:r>
        <w:rPr>
          <w:sz w:val="24"/>
          <w:szCs w:val="24"/>
        </w:rPr>
        <w:pict w14:anchorId="5C2D2C7B">
          <v:rect id="_x0000_i1060" style="width:0;height:1.5pt" o:hralign="center" o:hrstd="t" o:hr="t" fillcolor="#a0a0a0" stroked="f"/>
        </w:pict>
      </w:r>
    </w:p>
    <w:p w14:paraId="5FB33DD4" w14:textId="77777777" w:rsidR="008D60DF" w:rsidRPr="008D60DF" w:rsidRDefault="00000000" w:rsidP="008D60DF">
      <w:pPr>
        <w:numPr>
          <w:ilvl w:val="1"/>
          <w:numId w:val="9"/>
        </w:numPr>
        <w:rPr>
          <w:sz w:val="24"/>
          <w:szCs w:val="24"/>
        </w:rPr>
      </w:pPr>
      <w:r>
        <w:rPr>
          <w:sz w:val="24"/>
          <w:szCs w:val="24"/>
        </w:rPr>
        <w:pict w14:anchorId="4C10572E">
          <v:rect id="_x0000_i1061" style="width:0;height:1.5pt" o:hralign="center" o:hrstd="t" o:hr="t" fillcolor="#a0a0a0" stroked="f"/>
        </w:pict>
      </w:r>
    </w:p>
    <w:p w14:paraId="7A57DFC1" w14:textId="77777777" w:rsidR="008D60DF" w:rsidRPr="008D60DF" w:rsidRDefault="00000000" w:rsidP="008D60DF">
      <w:pPr>
        <w:rPr>
          <w:sz w:val="24"/>
          <w:szCs w:val="24"/>
        </w:rPr>
      </w:pPr>
      <w:r>
        <w:rPr>
          <w:sz w:val="24"/>
          <w:szCs w:val="24"/>
        </w:rPr>
        <w:pict w14:anchorId="29ED5A27">
          <v:rect id="_x0000_i1062" style="width:0;height:1.5pt" o:hralign="center" o:hrstd="t" o:hr="t" fillcolor="#a0a0a0" stroked="f"/>
        </w:pict>
      </w:r>
    </w:p>
    <w:p w14:paraId="182FE4FA" w14:textId="77777777" w:rsidR="008D60DF" w:rsidRPr="008D60DF" w:rsidRDefault="008D60DF" w:rsidP="008D60DF">
      <w:pPr>
        <w:rPr>
          <w:sz w:val="24"/>
          <w:szCs w:val="24"/>
        </w:rPr>
      </w:pPr>
      <w:r w:rsidRPr="008D60DF">
        <w:rPr>
          <w:b/>
          <w:bCs/>
          <w:sz w:val="24"/>
          <w:szCs w:val="24"/>
        </w:rPr>
        <w:t>Using ChatGPT to Generate a Hypothesis or Thesis Statement</w:t>
      </w:r>
    </w:p>
    <w:p w14:paraId="00701A06" w14:textId="77777777" w:rsidR="008D60DF" w:rsidRPr="008D60DF" w:rsidRDefault="008D60DF" w:rsidP="008D60DF">
      <w:pPr>
        <w:rPr>
          <w:sz w:val="24"/>
          <w:szCs w:val="24"/>
        </w:rPr>
      </w:pPr>
      <w:r w:rsidRPr="008D60DF">
        <w:rPr>
          <w:b/>
          <w:bCs/>
          <w:sz w:val="24"/>
          <w:szCs w:val="24"/>
        </w:rPr>
        <w:t>ChatGPT Prompt:</w:t>
      </w:r>
    </w:p>
    <w:p w14:paraId="67A30B6E" w14:textId="77777777" w:rsidR="008D60DF" w:rsidRPr="008D60DF" w:rsidRDefault="008D60DF" w:rsidP="008D60DF">
      <w:pPr>
        <w:rPr>
          <w:sz w:val="24"/>
          <w:szCs w:val="24"/>
        </w:rPr>
      </w:pPr>
      <w:r w:rsidRPr="008D60DF">
        <w:rPr>
          <w:sz w:val="24"/>
          <w:szCs w:val="24"/>
        </w:rPr>
        <w:t>I need help creating a hypothesis or thesis statement for my social science research. Here are the key details:</w:t>
      </w:r>
    </w:p>
    <w:p w14:paraId="74FA5E17" w14:textId="77777777" w:rsidR="008D60DF" w:rsidRPr="008D60DF" w:rsidRDefault="008D60DF" w:rsidP="008D60DF">
      <w:pPr>
        <w:numPr>
          <w:ilvl w:val="0"/>
          <w:numId w:val="10"/>
        </w:numPr>
        <w:rPr>
          <w:sz w:val="24"/>
          <w:szCs w:val="24"/>
        </w:rPr>
      </w:pPr>
      <w:r w:rsidRPr="008D60DF">
        <w:rPr>
          <w:b/>
          <w:bCs/>
          <w:sz w:val="24"/>
          <w:szCs w:val="24"/>
        </w:rPr>
        <w:t>Clear and Specific Language:</w:t>
      </w:r>
    </w:p>
    <w:p w14:paraId="43F88992" w14:textId="77777777" w:rsidR="008D60DF" w:rsidRPr="008D60DF" w:rsidRDefault="008D60DF" w:rsidP="008D60DF">
      <w:pPr>
        <w:numPr>
          <w:ilvl w:val="1"/>
          <w:numId w:val="10"/>
        </w:numPr>
        <w:rPr>
          <w:sz w:val="24"/>
          <w:szCs w:val="24"/>
        </w:rPr>
      </w:pPr>
      <w:proofErr w:type="gramStart"/>
      <w:r w:rsidRPr="008D60DF">
        <w:rPr>
          <w:sz w:val="24"/>
          <w:szCs w:val="24"/>
        </w:rPr>
        <w:t>Main focus</w:t>
      </w:r>
      <w:proofErr w:type="gramEnd"/>
      <w:r w:rsidRPr="008D60DF">
        <w:rPr>
          <w:sz w:val="24"/>
          <w:szCs w:val="24"/>
        </w:rPr>
        <w:t xml:space="preserve"> of research: [Insert your ideas]</w:t>
      </w:r>
    </w:p>
    <w:p w14:paraId="30C29190" w14:textId="77777777" w:rsidR="008D60DF" w:rsidRPr="008D60DF" w:rsidRDefault="008D60DF" w:rsidP="008D60DF">
      <w:pPr>
        <w:numPr>
          <w:ilvl w:val="1"/>
          <w:numId w:val="10"/>
        </w:numPr>
        <w:rPr>
          <w:sz w:val="24"/>
          <w:szCs w:val="24"/>
        </w:rPr>
      </w:pPr>
      <w:r w:rsidRPr="008D60DF">
        <w:rPr>
          <w:sz w:val="24"/>
          <w:szCs w:val="24"/>
        </w:rPr>
        <w:t>Specific variables/concepts: [Insert your ideas]</w:t>
      </w:r>
    </w:p>
    <w:p w14:paraId="33570DE4" w14:textId="77777777" w:rsidR="008D60DF" w:rsidRPr="008D60DF" w:rsidRDefault="008D60DF" w:rsidP="008D60DF">
      <w:pPr>
        <w:numPr>
          <w:ilvl w:val="1"/>
          <w:numId w:val="10"/>
        </w:numPr>
        <w:rPr>
          <w:sz w:val="24"/>
          <w:szCs w:val="24"/>
        </w:rPr>
      </w:pPr>
      <w:r w:rsidRPr="008D60DF">
        <w:rPr>
          <w:sz w:val="24"/>
          <w:szCs w:val="24"/>
        </w:rPr>
        <w:t>Clear phrasing of focus: [Insert your ideas]</w:t>
      </w:r>
    </w:p>
    <w:p w14:paraId="2DBCAFBB" w14:textId="77777777" w:rsidR="008D60DF" w:rsidRPr="008D60DF" w:rsidRDefault="008D60DF" w:rsidP="008D60DF">
      <w:pPr>
        <w:numPr>
          <w:ilvl w:val="0"/>
          <w:numId w:val="10"/>
        </w:numPr>
        <w:rPr>
          <w:sz w:val="24"/>
          <w:szCs w:val="24"/>
        </w:rPr>
      </w:pPr>
      <w:r w:rsidRPr="008D60DF">
        <w:rPr>
          <w:b/>
          <w:bCs/>
          <w:sz w:val="24"/>
          <w:szCs w:val="24"/>
        </w:rPr>
        <w:t>Testability and Falsifiability:</w:t>
      </w:r>
    </w:p>
    <w:p w14:paraId="3AAE72D9" w14:textId="77777777" w:rsidR="008D60DF" w:rsidRPr="008D60DF" w:rsidRDefault="008D60DF" w:rsidP="008D60DF">
      <w:pPr>
        <w:numPr>
          <w:ilvl w:val="1"/>
          <w:numId w:val="10"/>
        </w:numPr>
        <w:rPr>
          <w:sz w:val="24"/>
          <w:szCs w:val="24"/>
        </w:rPr>
      </w:pPr>
      <w:r w:rsidRPr="008D60DF">
        <w:rPr>
          <w:sz w:val="24"/>
          <w:szCs w:val="24"/>
        </w:rPr>
        <w:t>Study design: [Insert your ideas]</w:t>
      </w:r>
    </w:p>
    <w:p w14:paraId="5178C779" w14:textId="77777777" w:rsidR="008D60DF" w:rsidRPr="008D60DF" w:rsidRDefault="008D60DF" w:rsidP="008D60DF">
      <w:pPr>
        <w:numPr>
          <w:ilvl w:val="1"/>
          <w:numId w:val="10"/>
        </w:numPr>
        <w:rPr>
          <w:sz w:val="24"/>
          <w:szCs w:val="24"/>
        </w:rPr>
      </w:pPr>
      <w:r w:rsidRPr="008D60DF">
        <w:rPr>
          <w:sz w:val="24"/>
          <w:szCs w:val="24"/>
        </w:rPr>
        <w:t>Supporting/refuting evidence: [Insert your ideas]</w:t>
      </w:r>
    </w:p>
    <w:p w14:paraId="2189423A" w14:textId="77777777" w:rsidR="008D60DF" w:rsidRPr="008D60DF" w:rsidRDefault="008D60DF" w:rsidP="008D60DF">
      <w:pPr>
        <w:numPr>
          <w:ilvl w:val="1"/>
          <w:numId w:val="10"/>
        </w:numPr>
        <w:rPr>
          <w:sz w:val="24"/>
          <w:szCs w:val="24"/>
        </w:rPr>
      </w:pPr>
      <w:r w:rsidRPr="008D60DF">
        <w:rPr>
          <w:sz w:val="24"/>
          <w:szCs w:val="24"/>
        </w:rPr>
        <w:t>Data collection methods: [Insert your ideas]</w:t>
      </w:r>
    </w:p>
    <w:p w14:paraId="29BE79AC" w14:textId="77777777" w:rsidR="008D60DF" w:rsidRPr="008D60DF" w:rsidRDefault="008D60DF" w:rsidP="008D60DF">
      <w:pPr>
        <w:numPr>
          <w:ilvl w:val="0"/>
          <w:numId w:val="10"/>
        </w:numPr>
        <w:rPr>
          <w:sz w:val="24"/>
          <w:szCs w:val="24"/>
        </w:rPr>
      </w:pPr>
      <w:r w:rsidRPr="008D60DF">
        <w:rPr>
          <w:b/>
          <w:bCs/>
          <w:sz w:val="24"/>
          <w:szCs w:val="24"/>
        </w:rPr>
        <w:t>Relevance and Significance:</w:t>
      </w:r>
    </w:p>
    <w:p w14:paraId="0B4E83B8" w14:textId="77777777" w:rsidR="008D60DF" w:rsidRPr="008D60DF" w:rsidRDefault="008D60DF" w:rsidP="008D60DF">
      <w:pPr>
        <w:numPr>
          <w:ilvl w:val="1"/>
          <w:numId w:val="10"/>
        </w:numPr>
        <w:rPr>
          <w:sz w:val="24"/>
          <w:szCs w:val="24"/>
        </w:rPr>
      </w:pPr>
      <w:r w:rsidRPr="008D60DF">
        <w:rPr>
          <w:sz w:val="24"/>
          <w:szCs w:val="24"/>
        </w:rPr>
        <w:t>Importance of topic: [Insert your ideas]</w:t>
      </w:r>
    </w:p>
    <w:p w14:paraId="5E1FE137" w14:textId="77777777" w:rsidR="008D60DF" w:rsidRPr="008D60DF" w:rsidRDefault="008D60DF" w:rsidP="008D60DF">
      <w:pPr>
        <w:numPr>
          <w:ilvl w:val="1"/>
          <w:numId w:val="10"/>
        </w:numPr>
        <w:rPr>
          <w:sz w:val="24"/>
          <w:szCs w:val="24"/>
        </w:rPr>
      </w:pPr>
      <w:r w:rsidRPr="008D60DF">
        <w:rPr>
          <w:sz w:val="24"/>
          <w:szCs w:val="24"/>
        </w:rPr>
        <w:t>Contribution to knowledge: [Insert your ideas]</w:t>
      </w:r>
    </w:p>
    <w:p w14:paraId="080FDDBD" w14:textId="77777777" w:rsidR="008D60DF" w:rsidRPr="008D60DF" w:rsidRDefault="008D60DF" w:rsidP="008D60DF">
      <w:pPr>
        <w:numPr>
          <w:ilvl w:val="1"/>
          <w:numId w:val="10"/>
        </w:numPr>
        <w:rPr>
          <w:sz w:val="24"/>
          <w:szCs w:val="24"/>
        </w:rPr>
      </w:pPr>
      <w:r w:rsidRPr="008D60DF">
        <w:rPr>
          <w:sz w:val="24"/>
          <w:szCs w:val="24"/>
        </w:rPr>
        <w:t>Practical applications: [Insert your ideas]</w:t>
      </w:r>
    </w:p>
    <w:p w14:paraId="63BA5E92" w14:textId="77777777" w:rsidR="008D60DF" w:rsidRPr="008D60DF" w:rsidRDefault="008D60DF" w:rsidP="008D60DF">
      <w:pPr>
        <w:numPr>
          <w:ilvl w:val="0"/>
          <w:numId w:val="10"/>
        </w:numPr>
        <w:rPr>
          <w:sz w:val="24"/>
          <w:szCs w:val="24"/>
        </w:rPr>
      </w:pPr>
      <w:r w:rsidRPr="008D60DF">
        <w:rPr>
          <w:b/>
          <w:bCs/>
          <w:sz w:val="24"/>
          <w:szCs w:val="24"/>
        </w:rPr>
        <w:t>Scope and Delimitations:</w:t>
      </w:r>
    </w:p>
    <w:p w14:paraId="7FCAE8BE" w14:textId="77777777" w:rsidR="008D60DF" w:rsidRPr="008D60DF" w:rsidRDefault="008D60DF" w:rsidP="008D60DF">
      <w:pPr>
        <w:numPr>
          <w:ilvl w:val="1"/>
          <w:numId w:val="10"/>
        </w:numPr>
        <w:rPr>
          <w:sz w:val="24"/>
          <w:szCs w:val="24"/>
        </w:rPr>
      </w:pPr>
      <w:r w:rsidRPr="008D60DF">
        <w:rPr>
          <w:sz w:val="24"/>
          <w:szCs w:val="24"/>
        </w:rPr>
        <w:t>Scope of study: [Insert your ideas]</w:t>
      </w:r>
    </w:p>
    <w:p w14:paraId="264FBBD5" w14:textId="77777777" w:rsidR="008D60DF" w:rsidRPr="008D60DF" w:rsidRDefault="008D60DF" w:rsidP="008D60DF">
      <w:pPr>
        <w:numPr>
          <w:ilvl w:val="1"/>
          <w:numId w:val="10"/>
        </w:numPr>
        <w:rPr>
          <w:sz w:val="24"/>
          <w:szCs w:val="24"/>
        </w:rPr>
      </w:pPr>
      <w:r w:rsidRPr="008D60DF">
        <w:rPr>
          <w:sz w:val="24"/>
          <w:szCs w:val="24"/>
        </w:rPr>
        <w:t>Boundaries/limitations: [Insert your ideas]</w:t>
      </w:r>
    </w:p>
    <w:p w14:paraId="5BE5A921" w14:textId="77777777" w:rsidR="008D60DF" w:rsidRPr="008D60DF" w:rsidRDefault="008D60DF" w:rsidP="008D60DF">
      <w:pPr>
        <w:numPr>
          <w:ilvl w:val="1"/>
          <w:numId w:val="10"/>
        </w:numPr>
        <w:rPr>
          <w:sz w:val="24"/>
          <w:szCs w:val="24"/>
        </w:rPr>
      </w:pPr>
      <w:r w:rsidRPr="008D60DF">
        <w:rPr>
          <w:sz w:val="24"/>
          <w:szCs w:val="24"/>
        </w:rPr>
        <w:t>Population/context/phenomena: [Insert your ideas]</w:t>
      </w:r>
    </w:p>
    <w:p w14:paraId="1904351A" w14:textId="77777777" w:rsidR="008D60DF" w:rsidRPr="008D60DF" w:rsidRDefault="008D60DF" w:rsidP="00F750D5">
      <w:pPr>
        <w:rPr>
          <w:sz w:val="24"/>
          <w:szCs w:val="24"/>
        </w:rPr>
      </w:pPr>
    </w:p>
    <w:p w14:paraId="2691AA88" w14:textId="2B8E9C05" w:rsidR="00F750D5" w:rsidRPr="00F750D5" w:rsidRDefault="00F750D5" w:rsidP="00F750D5">
      <w:pPr>
        <w:rPr>
          <w:b/>
          <w:bCs/>
          <w:sz w:val="24"/>
          <w:szCs w:val="24"/>
        </w:rPr>
      </w:pPr>
      <w:r w:rsidRPr="00F750D5">
        <w:rPr>
          <w:b/>
          <w:bCs/>
          <w:sz w:val="24"/>
          <w:szCs w:val="24"/>
        </w:rPr>
        <w:t>Instructions for Instructors:</w:t>
      </w:r>
    </w:p>
    <w:p w14:paraId="3D47DAB4" w14:textId="77777777" w:rsidR="00F750D5" w:rsidRPr="00F750D5" w:rsidRDefault="00F750D5" w:rsidP="00F750D5">
      <w:pPr>
        <w:numPr>
          <w:ilvl w:val="0"/>
          <w:numId w:val="5"/>
        </w:numPr>
        <w:rPr>
          <w:sz w:val="24"/>
          <w:szCs w:val="24"/>
        </w:rPr>
      </w:pPr>
      <w:r w:rsidRPr="00F750D5">
        <w:rPr>
          <w:b/>
          <w:bCs/>
          <w:sz w:val="24"/>
          <w:szCs w:val="24"/>
        </w:rPr>
        <w:t>Introduction to AI Tools:</w:t>
      </w:r>
    </w:p>
    <w:p w14:paraId="089E072E" w14:textId="77777777" w:rsidR="00F750D5" w:rsidRPr="00F750D5" w:rsidRDefault="00F750D5" w:rsidP="00F750D5">
      <w:pPr>
        <w:numPr>
          <w:ilvl w:val="1"/>
          <w:numId w:val="5"/>
        </w:numPr>
        <w:rPr>
          <w:sz w:val="24"/>
          <w:szCs w:val="24"/>
        </w:rPr>
      </w:pPr>
      <w:r w:rsidRPr="00F750D5">
        <w:rPr>
          <w:sz w:val="24"/>
          <w:szCs w:val="24"/>
        </w:rPr>
        <w:t>Begin by explaining the purpose and potential of using AI tools like ChatGPT in the research process.</w:t>
      </w:r>
    </w:p>
    <w:p w14:paraId="318636BF" w14:textId="77777777" w:rsidR="00F750D5" w:rsidRPr="00F750D5" w:rsidRDefault="00F750D5" w:rsidP="00F750D5">
      <w:pPr>
        <w:numPr>
          <w:ilvl w:val="1"/>
          <w:numId w:val="5"/>
        </w:numPr>
        <w:rPr>
          <w:sz w:val="24"/>
          <w:szCs w:val="24"/>
        </w:rPr>
      </w:pPr>
      <w:r w:rsidRPr="00F750D5">
        <w:rPr>
          <w:sz w:val="24"/>
          <w:szCs w:val="24"/>
        </w:rPr>
        <w:t>Provide examples of how AI can assist in generating and refining research questions and hypotheses.</w:t>
      </w:r>
    </w:p>
    <w:p w14:paraId="04EEF85C" w14:textId="77777777" w:rsidR="00F750D5" w:rsidRPr="00F750D5" w:rsidRDefault="00F750D5" w:rsidP="00F750D5">
      <w:pPr>
        <w:numPr>
          <w:ilvl w:val="0"/>
          <w:numId w:val="5"/>
        </w:numPr>
        <w:rPr>
          <w:sz w:val="24"/>
          <w:szCs w:val="24"/>
        </w:rPr>
      </w:pPr>
      <w:r w:rsidRPr="00F750D5">
        <w:rPr>
          <w:b/>
          <w:bCs/>
          <w:sz w:val="24"/>
          <w:szCs w:val="24"/>
        </w:rPr>
        <w:t>Guiding Students Through the Worksheet:</w:t>
      </w:r>
    </w:p>
    <w:p w14:paraId="5EBA9306" w14:textId="77777777" w:rsidR="00F750D5" w:rsidRPr="00F750D5" w:rsidRDefault="00F750D5" w:rsidP="00F750D5">
      <w:pPr>
        <w:numPr>
          <w:ilvl w:val="1"/>
          <w:numId w:val="5"/>
        </w:numPr>
        <w:rPr>
          <w:sz w:val="24"/>
          <w:szCs w:val="24"/>
        </w:rPr>
      </w:pPr>
      <w:r w:rsidRPr="00F750D5">
        <w:rPr>
          <w:sz w:val="24"/>
          <w:szCs w:val="24"/>
        </w:rPr>
        <w:t>Ensure students understand each section of the worksheet and its importance.</w:t>
      </w:r>
    </w:p>
    <w:p w14:paraId="36A73076" w14:textId="77777777" w:rsidR="00F750D5" w:rsidRPr="00F750D5" w:rsidRDefault="00F750D5" w:rsidP="00F750D5">
      <w:pPr>
        <w:numPr>
          <w:ilvl w:val="1"/>
          <w:numId w:val="5"/>
        </w:numPr>
        <w:rPr>
          <w:sz w:val="24"/>
          <w:szCs w:val="24"/>
        </w:rPr>
      </w:pPr>
      <w:r w:rsidRPr="00F750D5">
        <w:rPr>
          <w:sz w:val="24"/>
          <w:szCs w:val="24"/>
        </w:rPr>
        <w:t>Encourage them to think critically and creatively while brainstorming ideas.</w:t>
      </w:r>
    </w:p>
    <w:p w14:paraId="46FAEC31" w14:textId="77777777" w:rsidR="00F750D5" w:rsidRPr="00F750D5" w:rsidRDefault="00F750D5" w:rsidP="00F750D5">
      <w:pPr>
        <w:numPr>
          <w:ilvl w:val="0"/>
          <w:numId w:val="5"/>
        </w:numPr>
        <w:rPr>
          <w:sz w:val="24"/>
          <w:szCs w:val="24"/>
        </w:rPr>
      </w:pPr>
      <w:r w:rsidRPr="00F750D5">
        <w:rPr>
          <w:b/>
          <w:bCs/>
          <w:sz w:val="24"/>
          <w:szCs w:val="24"/>
        </w:rPr>
        <w:t>Using ChatGPT:</w:t>
      </w:r>
    </w:p>
    <w:p w14:paraId="2343FF06" w14:textId="77777777" w:rsidR="00F750D5" w:rsidRPr="00F750D5" w:rsidRDefault="00F750D5" w:rsidP="00F750D5">
      <w:pPr>
        <w:numPr>
          <w:ilvl w:val="1"/>
          <w:numId w:val="5"/>
        </w:numPr>
        <w:rPr>
          <w:sz w:val="24"/>
          <w:szCs w:val="24"/>
        </w:rPr>
      </w:pPr>
      <w:r w:rsidRPr="00F750D5">
        <w:rPr>
          <w:sz w:val="24"/>
          <w:szCs w:val="24"/>
        </w:rPr>
        <w:t>Once the worksheet is complete, guide students on how to input their ideas into ChatGPT.</w:t>
      </w:r>
    </w:p>
    <w:p w14:paraId="029B6040" w14:textId="77777777" w:rsidR="00F750D5" w:rsidRPr="00F750D5" w:rsidRDefault="00F750D5" w:rsidP="00F750D5">
      <w:pPr>
        <w:numPr>
          <w:ilvl w:val="1"/>
          <w:numId w:val="5"/>
        </w:numPr>
        <w:rPr>
          <w:sz w:val="24"/>
          <w:szCs w:val="24"/>
        </w:rPr>
      </w:pPr>
      <w:r w:rsidRPr="00F750D5">
        <w:rPr>
          <w:sz w:val="24"/>
          <w:szCs w:val="24"/>
        </w:rPr>
        <w:t>Show them how to formulate prompts using the information gathered from the worksheet.</w:t>
      </w:r>
    </w:p>
    <w:p w14:paraId="1DC82D47" w14:textId="77777777" w:rsidR="00F750D5" w:rsidRPr="00F750D5" w:rsidRDefault="00F750D5" w:rsidP="00F750D5">
      <w:pPr>
        <w:numPr>
          <w:ilvl w:val="0"/>
          <w:numId w:val="5"/>
        </w:numPr>
        <w:rPr>
          <w:sz w:val="24"/>
          <w:szCs w:val="24"/>
        </w:rPr>
      </w:pPr>
      <w:r w:rsidRPr="00F750D5">
        <w:rPr>
          <w:b/>
          <w:bCs/>
          <w:sz w:val="24"/>
          <w:szCs w:val="24"/>
        </w:rPr>
        <w:t>Refinement Stages:</w:t>
      </w:r>
    </w:p>
    <w:p w14:paraId="237DAED9" w14:textId="77777777" w:rsidR="00F750D5" w:rsidRPr="00F750D5" w:rsidRDefault="00F750D5" w:rsidP="00F750D5">
      <w:pPr>
        <w:numPr>
          <w:ilvl w:val="1"/>
          <w:numId w:val="5"/>
        </w:numPr>
        <w:rPr>
          <w:sz w:val="24"/>
          <w:szCs w:val="24"/>
        </w:rPr>
      </w:pPr>
      <w:r w:rsidRPr="00F750D5">
        <w:rPr>
          <w:sz w:val="24"/>
          <w:szCs w:val="24"/>
        </w:rPr>
        <w:t>After generating a draft hypothesis with ChatGPT, instruct students on how to refine and polish their hypothesis.</w:t>
      </w:r>
    </w:p>
    <w:p w14:paraId="27A99233" w14:textId="77777777" w:rsidR="00F750D5" w:rsidRPr="00F750D5" w:rsidRDefault="00F750D5" w:rsidP="00F750D5">
      <w:pPr>
        <w:numPr>
          <w:ilvl w:val="1"/>
          <w:numId w:val="5"/>
        </w:numPr>
        <w:rPr>
          <w:sz w:val="24"/>
          <w:szCs w:val="24"/>
        </w:rPr>
      </w:pPr>
      <w:r w:rsidRPr="00F750D5">
        <w:rPr>
          <w:sz w:val="24"/>
          <w:szCs w:val="24"/>
        </w:rPr>
        <w:t>Discuss the importance of iterative feedback and continuous improvement.</w:t>
      </w:r>
    </w:p>
    <w:p w14:paraId="5C40058E" w14:textId="77777777" w:rsidR="00967A1B" w:rsidRPr="00F750D5" w:rsidRDefault="00967A1B">
      <w:pPr>
        <w:rPr>
          <w:sz w:val="24"/>
          <w:szCs w:val="24"/>
        </w:rPr>
      </w:pPr>
    </w:p>
    <w:sectPr w:rsidR="00967A1B" w:rsidRPr="00F750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32078"/>
    <w:multiLevelType w:val="multilevel"/>
    <w:tmpl w:val="9326B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307C8B"/>
    <w:multiLevelType w:val="multilevel"/>
    <w:tmpl w:val="5ECE93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7D903C5"/>
    <w:multiLevelType w:val="multilevel"/>
    <w:tmpl w:val="B2087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3939D5"/>
    <w:multiLevelType w:val="multilevel"/>
    <w:tmpl w:val="D2303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5E77B1"/>
    <w:multiLevelType w:val="multilevel"/>
    <w:tmpl w:val="3D961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4067B69"/>
    <w:multiLevelType w:val="multilevel"/>
    <w:tmpl w:val="6E74B6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63013B8"/>
    <w:multiLevelType w:val="multilevel"/>
    <w:tmpl w:val="3754E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7807243"/>
    <w:multiLevelType w:val="multilevel"/>
    <w:tmpl w:val="72582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F2E6039"/>
    <w:multiLevelType w:val="multilevel"/>
    <w:tmpl w:val="79D09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FB816C0"/>
    <w:multiLevelType w:val="multilevel"/>
    <w:tmpl w:val="09F2D5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68057487">
    <w:abstractNumId w:val="3"/>
  </w:num>
  <w:num w:numId="2" w16cid:durableId="1985550603">
    <w:abstractNumId w:val="8"/>
  </w:num>
  <w:num w:numId="3" w16cid:durableId="2129004367">
    <w:abstractNumId w:val="7"/>
  </w:num>
  <w:num w:numId="4" w16cid:durableId="511844296">
    <w:abstractNumId w:val="0"/>
  </w:num>
  <w:num w:numId="5" w16cid:durableId="248121902">
    <w:abstractNumId w:val="9"/>
  </w:num>
  <w:num w:numId="6" w16cid:durableId="448936830">
    <w:abstractNumId w:val="6"/>
  </w:num>
  <w:num w:numId="7" w16cid:durableId="1203784407">
    <w:abstractNumId w:val="2"/>
  </w:num>
  <w:num w:numId="8" w16cid:durableId="190994479">
    <w:abstractNumId w:val="5"/>
  </w:num>
  <w:num w:numId="9" w16cid:durableId="92750081">
    <w:abstractNumId w:val="4"/>
  </w:num>
  <w:num w:numId="10" w16cid:durableId="19583689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yMDU2NTE1NjY1NjRR0lEKTi0uzszPAykwqgUAu7ptOywAAAA="/>
  </w:docVars>
  <w:rsids>
    <w:rsidRoot w:val="00F750D5"/>
    <w:rsid w:val="00065262"/>
    <w:rsid w:val="000A0174"/>
    <w:rsid w:val="001E3BF0"/>
    <w:rsid w:val="001F0C76"/>
    <w:rsid w:val="001F2597"/>
    <w:rsid w:val="00251DA1"/>
    <w:rsid w:val="0029176B"/>
    <w:rsid w:val="002E6FE2"/>
    <w:rsid w:val="00317362"/>
    <w:rsid w:val="0033488D"/>
    <w:rsid w:val="003849FD"/>
    <w:rsid w:val="003C78F7"/>
    <w:rsid w:val="003E22CC"/>
    <w:rsid w:val="003E3F1C"/>
    <w:rsid w:val="004C6722"/>
    <w:rsid w:val="005C5483"/>
    <w:rsid w:val="006429C5"/>
    <w:rsid w:val="007D2DEB"/>
    <w:rsid w:val="008210B7"/>
    <w:rsid w:val="008A2E55"/>
    <w:rsid w:val="008D60DF"/>
    <w:rsid w:val="009047F4"/>
    <w:rsid w:val="009064C8"/>
    <w:rsid w:val="0095390C"/>
    <w:rsid w:val="00967A1B"/>
    <w:rsid w:val="00967D9A"/>
    <w:rsid w:val="009757AF"/>
    <w:rsid w:val="00A93E73"/>
    <w:rsid w:val="00AB5D7E"/>
    <w:rsid w:val="00BB3A47"/>
    <w:rsid w:val="00C16A0F"/>
    <w:rsid w:val="00C45D76"/>
    <w:rsid w:val="00CB3BAF"/>
    <w:rsid w:val="00D24AC7"/>
    <w:rsid w:val="00D47B43"/>
    <w:rsid w:val="00DB51EB"/>
    <w:rsid w:val="00DD78C3"/>
    <w:rsid w:val="00E664E5"/>
    <w:rsid w:val="00ED6AE5"/>
    <w:rsid w:val="00F750D5"/>
    <w:rsid w:val="00FB3DF0"/>
    <w:rsid w:val="00FB4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B27007"/>
  <w15:chartTrackingRefBased/>
  <w15:docId w15:val="{93296E29-04AA-4560-B090-74DE2882F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750D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750D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750D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750D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750D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750D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750D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750D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750D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50D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750D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750D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750D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750D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750D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750D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750D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750D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750D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750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750D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750D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750D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750D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750D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750D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750D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750D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750D5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81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7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8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95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368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229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9412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9048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772</Words>
  <Characters>4402</Characters>
  <Application>Microsoft Office Word</Application>
  <DocSecurity>0</DocSecurity>
  <Lines>36</Lines>
  <Paragraphs>10</Paragraphs>
  <ScaleCrop>false</ScaleCrop>
  <Company/>
  <LinksUpToDate>false</LinksUpToDate>
  <CharactersWithSpaces>5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ara Silver</dc:creator>
  <cp:keywords/>
  <dc:description/>
  <cp:lastModifiedBy>Camara Silver</cp:lastModifiedBy>
  <cp:revision>2</cp:revision>
  <dcterms:created xsi:type="dcterms:W3CDTF">2025-03-31T23:21:00Z</dcterms:created>
  <dcterms:modified xsi:type="dcterms:W3CDTF">2025-03-31T23:21:00Z</dcterms:modified>
</cp:coreProperties>
</file>